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6995" w:rsidRPr="003613E4" w:rsidRDefault="00CA28AD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l-GR"/>
        </w:rPr>
      </w:pPr>
      <w:r w:rsidRPr="003613E4">
        <w:rPr>
          <w:rFonts w:ascii="Times New Roman" w:hAnsi="Times New Roman" w:cs="Times New Roman"/>
          <w:b/>
          <w:sz w:val="24"/>
          <w:szCs w:val="24"/>
          <w:lang w:val="el-GR"/>
        </w:rPr>
        <w:t xml:space="preserve">ΠΡΟΓΡΑΜΜΑ ΕΞΕΤΑΤΙΚΗΣ </w:t>
      </w:r>
      <w:r w:rsidR="003A727E">
        <w:rPr>
          <w:rFonts w:ascii="Times New Roman" w:hAnsi="Times New Roman" w:cs="Times New Roman"/>
          <w:b/>
          <w:sz w:val="24"/>
          <w:szCs w:val="24"/>
          <w:lang w:val="el-GR"/>
        </w:rPr>
        <w:t>ΣΕΠΤΕΜΒΡΙΟΥ</w:t>
      </w:r>
      <w:r w:rsidRPr="003613E4">
        <w:rPr>
          <w:rFonts w:ascii="Times New Roman" w:hAnsi="Times New Roman" w:cs="Times New Roman"/>
          <w:b/>
          <w:sz w:val="24"/>
          <w:szCs w:val="24"/>
          <w:lang w:val="el-GR"/>
        </w:rPr>
        <w:t xml:space="preserve"> ΑΚΑΔ. ΕΤΟΥΣ 201</w:t>
      </w:r>
      <w:r w:rsidR="003A727E">
        <w:rPr>
          <w:rFonts w:ascii="Times New Roman" w:hAnsi="Times New Roman" w:cs="Times New Roman"/>
          <w:b/>
          <w:sz w:val="24"/>
          <w:szCs w:val="24"/>
          <w:lang w:val="el-GR"/>
        </w:rPr>
        <w:t>9</w:t>
      </w:r>
      <w:r w:rsidRPr="003613E4">
        <w:rPr>
          <w:rFonts w:ascii="Times New Roman" w:hAnsi="Times New Roman" w:cs="Times New Roman"/>
          <w:b/>
          <w:sz w:val="24"/>
          <w:szCs w:val="24"/>
          <w:lang w:val="el-GR"/>
        </w:rPr>
        <w:t>-20</w:t>
      </w:r>
      <w:r w:rsidR="003A727E">
        <w:rPr>
          <w:rFonts w:ascii="Times New Roman" w:hAnsi="Times New Roman" w:cs="Times New Roman"/>
          <w:b/>
          <w:sz w:val="24"/>
          <w:szCs w:val="24"/>
          <w:lang w:val="el-GR"/>
        </w:rPr>
        <w:t>20</w:t>
      </w:r>
    </w:p>
    <w:p w:rsidR="00642EDC" w:rsidRPr="003613E4" w:rsidRDefault="00642EDC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l-GR"/>
        </w:rPr>
      </w:pPr>
    </w:p>
    <w:p w:rsidR="009F6995" w:rsidRPr="003613E4" w:rsidRDefault="003A727E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l-GR"/>
        </w:rPr>
      </w:pPr>
      <w:r>
        <w:rPr>
          <w:rFonts w:ascii="Times New Roman" w:hAnsi="Times New Roman" w:cs="Times New Roman"/>
          <w:b/>
          <w:sz w:val="24"/>
          <w:szCs w:val="24"/>
          <w:lang w:val="el-GR"/>
        </w:rPr>
        <w:t>ΤΜΗΜΑ</w:t>
      </w:r>
      <w:r w:rsidR="009F6995" w:rsidRPr="003613E4">
        <w:rPr>
          <w:rFonts w:ascii="Times New Roman" w:hAnsi="Times New Roman" w:cs="Times New Roman"/>
          <w:b/>
          <w:sz w:val="24"/>
          <w:szCs w:val="24"/>
          <w:lang w:val="el-GR"/>
        </w:rPr>
        <w:t xml:space="preserve"> ΟΙΚΟΝΟΜΙΚΩΝ ΕΠΙΣΤΗΜΩΝ </w:t>
      </w:r>
      <w:r>
        <w:rPr>
          <w:rFonts w:ascii="Times New Roman" w:hAnsi="Times New Roman" w:cs="Times New Roman"/>
          <w:b/>
          <w:sz w:val="24"/>
          <w:szCs w:val="24"/>
          <w:lang w:val="el-GR"/>
        </w:rPr>
        <w:t>- ΠΑΝΕΠΙΣΤΗΜΙΟ</w:t>
      </w:r>
      <w:r w:rsidR="009F6995" w:rsidRPr="003613E4">
        <w:rPr>
          <w:rFonts w:ascii="Times New Roman" w:hAnsi="Times New Roman" w:cs="Times New Roman"/>
          <w:b/>
          <w:sz w:val="24"/>
          <w:szCs w:val="24"/>
          <w:lang w:val="el-GR"/>
        </w:rPr>
        <w:t xml:space="preserve"> ΠΕΛΟΠΟΝΝΗΣΟΥ</w:t>
      </w:r>
    </w:p>
    <w:p w:rsidR="00642EDC" w:rsidRPr="003613E4" w:rsidRDefault="00642EDC" w:rsidP="00314F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l-GR"/>
        </w:rPr>
      </w:pPr>
    </w:p>
    <w:p w:rsidR="009F6995" w:rsidRPr="003613E4" w:rsidRDefault="009F6995" w:rsidP="00B9460A">
      <w:pPr>
        <w:spacing w:after="0" w:line="240" w:lineRule="auto"/>
        <w:jc w:val="center"/>
        <w:rPr>
          <w:rFonts w:ascii="Times New Roman" w:hAnsi="Times New Roman" w:cs="Times New Roman"/>
          <w:b/>
          <w:color w:val="C00000"/>
          <w:sz w:val="24"/>
          <w:szCs w:val="24"/>
          <w:shd w:val="clear" w:color="auto" w:fill="FFFFFF"/>
          <w:lang w:val="el-GR"/>
        </w:rPr>
      </w:pPr>
      <w:r w:rsidRPr="003613E4">
        <w:rPr>
          <w:rFonts w:ascii="Times New Roman" w:hAnsi="Times New Roman" w:cs="Times New Roman"/>
          <w:b/>
          <w:sz w:val="24"/>
          <w:szCs w:val="24"/>
          <w:lang w:val="el-GR"/>
        </w:rPr>
        <w:t xml:space="preserve">Α ΕΤΟΣ, </w:t>
      </w:r>
      <w:r w:rsidRPr="003613E4">
        <w:rPr>
          <w:rFonts w:ascii="Times New Roman" w:hAnsi="Times New Roman" w:cs="Times New Roman"/>
          <w:b/>
          <w:color w:val="FF0000"/>
          <w:sz w:val="24"/>
          <w:szCs w:val="24"/>
          <w:lang w:val="el-GR"/>
        </w:rPr>
        <w:t>Β ΕΤΟΣ</w:t>
      </w:r>
      <w:r w:rsidRPr="003613E4">
        <w:rPr>
          <w:rFonts w:ascii="Times New Roman" w:hAnsi="Times New Roman" w:cs="Times New Roman"/>
          <w:b/>
          <w:sz w:val="24"/>
          <w:szCs w:val="24"/>
          <w:lang w:val="el-GR"/>
        </w:rPr>
        <w:t xml:space="preserve">, </w:t>
      </w:r>
      <w:r w:rsidRPr="003613E4">
        <w:rPr>
          <w:rFonts w:ascii="Times New Roman" w:hAnsi="Times New Roman" w:cs="Times New Roman"/>
          <w:b/>
          <w:color w:val="00B050"/>
          <w:sz w:val="24"/>
          <w:szCs w:val="24"/>
          <w:lang w:val="el-GR"/>
        </w:rPr>
        <w:t>Γ ΕΤΟΣ</w:t>
      </w:r>
      <w:r w:rsidRPr="003613E4">
        <w:rPr>
          <w:rFonts w:ascii="Times New Roman" w:hAnsi="Times New Roman" w:cs="Times New Roman"/>
          <w:b/>
          <w:sz w:val="24"/>
          <w:szCs w:val="24"/>
          <w:lang w:val="el-GR"/>
        </w:rPr>
        <w:t xml:space="preserve">, </w:t>
      </w:r>
      <w:r w:rsidRPr="003613E4">
        <w:rPr>
          <w:rFonts w:ascii="Times New Roman" w:hAnsi="Times New Roman" w:cs="Times New Roman"/>
          <w:b/>
          <w:color w:val="5B9BD5" w:themeColor="accent1"/>
          <w:sz w:val="24"/>
          <w:szCs w:val="24"/>
          <w:lang w:val="el-GR"/>
        </w:rPr>
        <w:t>Δ ΕΤΟΣ</w:t>
      </w:r>
      <w:r w:rsidR="003A727E">
        <w:rPr>
          <w:rFonts w:ascii="Times New Roman" w:hAnsi="Times New Roman" w:cs="Times New Roman"/>
          <w:b/>
          <w:sz w:val="24"/>
          <w:szCs w:val="24"/>
          <w:lang w:val="el-GR"/>
        </w:rPr>
        <w:t>,</w:t>
      </w:r>
      <w:r w:rsidR="00800029" w:rsidRPr="003613E4">
        <w:rPr>
          <w:rFonts w:ascii="Times New Roman" w:hAnsi="Times New Roman" w:cs="Times New Roman"/>
          <w:color w:val="A5A5A5" w:themeColor="accent3"/>
          <w:sz w:val="24"/>
          <w:szCs w:val="24"/>
          <w:shd w:val="clear" w:color="auto" w:fill="FFFFFF"/>
          <w:lang w:val="el-GR"/>
        </w:rPr>
        <w:t xml:space="preserve"> </w:t>
      </w:r>
      <w:r w:rsidR="00800029" w:rsidRPr="003613E4">
        <w:rPr>
          <w:rFonts w:ascii="Times New Roman" w:eastAsia="Calibri" w:hAnsi="Times New Roman" w:cs="Times New Roman"/>
          <w:b/>
          <w:color w:val="7030A0"/>
          <w:sz w:val="24"/>
          <w:szCs w:val="24"/>
          <w:lang w:val="el-GR"/>
        </w:rPr>
        <w:t>ΜΑΘΗΜΑΤΑ</w:t>
      </w:r>
      <w:r w:rsidR="00800029" w:rsidRPr="003613E4">
        <w:rPr>
          <w:rFonts w:ascii="Times New Roman" w:eastAsia="Calibri" w:hAnsi="Times New Roman" w:cs="Times New Roman"/>
          <w:b/>
          <w:color w:val="00B0F0"/>
          <w:sz w:val="24"/>
          <w:szCs w:val="24"/>
          <w:lang w:val="el-GR"/>
        </w:rPr>
        <w:t xml:space="preserve"> </w:t>
      </w:r>
      <w:r w:rsidR="00800029" w:rsidRPr="003613E4">
        <w:rPr>
          <w:rFonts w:ascii="Times New Roman" w:eastAsia="Calibri" w:hAnsi="Times New Roman" w:cs="Times New Roman"/>
          <w:b/>
          <w:color w:val="7030A0"/>
          <w:sz w:val="24"/>
          <w:szCs w:val="24"/>
          <w:lang w:val="el-GR"/>
        </w:rPr>
        <w:t>ΕΠΙΛΟΓΗΣ (Γ &amp; Δ ΕΤΟΣ)</w:t>
      </w:r>
      <w:r w:rsidR="00B9460A" w:rsidRPr="003613E4">
        <w:rPr>
          <w:rFonts w:ascii="Times New Roman" w:eastAsia="Calibri" w:hAnsi="Times New Roman" w:cs="Times New Roman"/>
          <w:b/>
          <w:color w:val="7030A0"/>
          <w:sz w:val="24"/>
          <w:szCs w:val="24"/>
          <w:lang w:val="el-GR"/>
        </w:rPr>
        <w:t xml:space="preserve">, </w:t>
      </w:r>
      <w:r w:rsidR="00B9460A" w:rsidRPr="003613E4">
        <w:rPr>
          <w:rFonts w:ascii="Times New Roman" w:hAnsi="Times New Roman" w:cs="Times New Roman"/>
          <w:b/>
          <w:color w:val="C00000"/>
          <w:sz w:val="24"/>
          <w:szCs w:val="24"/>
          <w:shd w:val="clear" w:color="auto" w:fill="FFFFFF"/>
          <w:lang w:val="el-GR"/>
        </w:rPr>
        <w:t>ΠΜΣ – ΟΔΔΥΔΟΕ</w:t>
      </w:r>
    </w:p>
    <w:p w:rsidR="00642EDC" w:rsidRPr="003613E4" w:rsidRDefault="00642EDC" w:rsidP="00B9460A">
      <w:pPr>
        <w:spacing w:after="0" w:line="240" w:lineRule="auto"/>
        <w:jc w:val="center"/>
        <w:rPr>
          <w:rFonts w:ascii="Times New Roman" w:hAnsi="Times New Roman" w:cs="Times New Roman"/>
          <w:color w:val="C00000"/>
          <w:sz w:val="20"/>
          <w:szCs w:val="20"/>
          <w:shd w:val="clear" w:color="auto" w:fill="FFFFFF"/>
          <w:lang w:val="el-GR"/>
        </w:rPr>
      </w:pPr>
    </w:p>
    <w:tbl>
      <w:tblPr>
        <w:tblStyle w:val="a3"/>
        <w:tblW w:w="13780" w:type="dxa"/>
        <w:tblInd w:w="-318" w:type="dxa"/>
        <w:tblLook w:val="04A0" w:firstRow="1" w:lastRow="0" w:firstColumn="1" w:lastColumn="0" w:noHBand="0" w:noVBand="1"/>
      </w:tblPr>
      <w:tblGrid>
        <w:gridCol w:w="2030"/>
        <w:gridCol w:w="2070"/>
        <w:gridCol w:w="1870"/>
        <w:gridCol w:w="2046"/>
        <w:gridCol w:w="2082"/>
        <w:gridCol w:w="1827"/>
        <w:gridCol w:w="1855"/>
      </w:tblGrid>
      <w:tr w:rsidR="003F0DF2" w:rsidRPr="003613E4" w:rsidTr="00260AE6">
        <w:tc>
          <w:tcPr>
            <w:tcW w:w="2030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ΔΕΥΤΕΡΑ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31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8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ΤΡΙΤΗ 1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1870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ΤΕΤΑΡΤΗ 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2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2046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ΠΕΜΠΤΗ 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3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2082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ΠΑΡΑΣΚΕΥΗ 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4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827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ΣΑΒΒΑΤΟ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5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1855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ΚΥΡΙΑΚΗ 6/9</w:t>
            </w:r>
          </w:p>
        </w:tc>
      </w:tr>
      <w:tr w:rsidR="003F0DF2" w:rsidRPr="00D80282" w:rsidTr="00F769C4">
        <w:tc>
          <w:tcPr>
            <w:tcW w:w="2030" w:type="dxa"/>
            <w:shd w:val="clear" w:color="auto" w:fill="auto"/>
          </w:tcPr>
          <w:p w:rsidR="000437FF" w:rsidRPr="00F769C4" w:rsidRDefault="000437FF" w:rsidP="003B67F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shd w:val="clear" w:color="auto" w:fill="FFFFFF"/>
                <w:lang w:val="el-GR"/>
              </w:rPr>
              <w:t xml:space="preserve">Εφαρμογές Ψηφιακής Οικονομίας 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Λαζακίδου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9.30-10.00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ταυτοπ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10.00-11.00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εξέτ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(Ταυτοποίηση MS TEAMS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(Εξέταση E-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class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)</w:t>
            </w:r>
          </w:p>
        </w:tc>
        <w:tc>
          <w:tcPr>
            <w:tcW w:w="2070" w:type="dxa"/>
            <w:shd w:val="clear" w:color="auto" w:fill="auto"/>
          </w:tcPr>
          <w:p w:rsidR="000437FF" w:rsidRPr="00F769C4" w:rsidRDefault="000437FF" w:rsidP="003B67F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E74A2" w:rsidRPr="00F769C4" w:rsidRDefault="002E74A2" w:rsidP="002E74A2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>Βιομηχανική Οργάνωση ΙΙ</w:t>
            </w:r>
            <w:r w:rsidRPr="00F769C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</w:p>
          <w:p w:rsidR="002E74A2" w:rsidRPr="00F769C4" w:rsidRDefault="002E74A2" w:rsidP="002E74A2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 xml:space="preserve">(Γρίβα) </w:t>
            </w:r>
          </w:p>
          <w:p w:rsidR="002E74A2" w:rsidRPr="00F769C4" w:rsidRDefault="002E74A2" w:rsidP="002E74A2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09.00-11.00</w:t>
            </w:r>
          </w:p>
          <w:p w:rsidR="002E74A2" w:rsidRPr="00F769C4" w:rsidRDefault="002E74A2" w:rsidP="0031029C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2E74A2" w:rsidRPr="00F769C4" w:rsidRDefault="002E74A2" w:rsidP="0031029C">
            <w:pPr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Ηλεκτρονική Διακυβέρνηση &amp; Ηλεκτρονικές Υπηρεσίες 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Λαζακίδου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9.30-10.00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ταυτ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0.00-11.00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εξέτ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Ταυτοποίηση MS TEAMS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Εξέταση E-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class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</w:tc>
        <w:tc>
          <w:tcPr>
            <w:tcW w:w="1870" w:type="dxa"/>
            <w:shd w:val="clear" w:color="auto" w:fill="auto"/>
          </w:tcPr>
          <w:p w:rsidR="00345623" w:rsidRPr="00F769C4" w:rsidRDefault="00345623" w:rsidP="00597E35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Εφαρμογές Πληροφορικής στην Οικονομική Διαχείριση Μονάδων Υγείας 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Λαζακίδου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09.30-10.00 (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ταυτ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10.00-11.00 (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εξέτ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Ταυτοποίηση MS TEAMS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Εξέταση E-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class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597E35" w:rsidRPr="00F769C4" w:rsidRDefault="00597E35" w:rsidP="00597E35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shd w:val="clear" w:color="auto" w:fill="FFFFFF"/>
                <w:lang w:val="el-GR"/>
              </w:rPr>
            </w:pPr>
          </w:p>
          <w:p w:rsidR="00597E35" w:rsidRPr="00F769C4" w:rsidRDefault="00597E35" w:rsidP="00597E35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shd w:val="clear" w:color="auto" w:fill="FFFFFF"/>
                <w:lang w:val="el-GR"/>
              </w:rPr>
              <w:t xml:space="preserve">Οικονομική Ολοκλήρωση </w:t>
            </w:r>
          </w:p>
          <w:p w:rsidR="00597E35" w:rsidRPr="00F769C4" w:rsidRDefault="00597E35" w:rsidP="00597E3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(Δασκαλοπούλου) </w:t>
            </w:r>
          </w:p>
          <w:p w:rsidR="00597E35" w:rsidRPr="00F769C4" w:rsidRDefault="00597E35" w:rsidP="00597E3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1.00-21.00</w:t>
            </w:r>
          </w:p>
          <w:p w:rsidR="00597E35" w:rsidRPr="00F769C4" w:rsidRDefault="00597E35" w:rsidP="00597E3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Παρουσίαση εργασιών</w:t>
            </w:r>
            <w:r w:rsidR="00757B71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</w:t>
            </w:r>
            <w:r w:rsidR="00757B71" w:rsidRPr="003A727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oom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  <w:p w:rsidR="00597E35" w:rsidRPr="00F769C4" w:rsidRDefault="00597E35" w:rsidP="00597E3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23:55</w:t>
            </w:r>
          </w:p>
          <w:p w:rsidR="00597E35" w:rsidRPr="00F769C4" w:rsidRDefault="00597E35" w:rsidP="00597E35">
            <w:pPr>
              <w:spacing w:after="0" w:line="240" w:lineRule="auto"/>
              <w:rPr>
                <w:rFonts w:ascii="Courier New" w:hAnsi="Courier New" w:cs="Courier New"/>
                <w:b/>
                <w:color w:val="00B0F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Εργασία  / 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31029C" w:rsidRPr="00F769C4" w:rsidRDefault="0031029C" w:rsidP="0031029C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2046" w:type="dxa"/>
            <w:shd w:val="clear" w:color="auto" w:fill="auto"/>
          </w:tcPr>
          <w:p w:rsidR="000437FF" w:rsidRPr="00F769C4" w:rsidRDefault="000437FF" w:rsidP="003613E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A67444" w:rsidRPr="00F769C4" w:rsidRDefault="00A67444" w:rsidP="00A67444">
            <w:pPr>
              <w:spacing w:after="0" w:line="240" w:lineRule="auto"/>
              <w:rPr>
                <w:rFonts w:ascii="Times New Roman" w:hAnsi="Times New Roman" w:cs="Times New Roman"/>
                <w:color w:val="A5A5A5" w:themeColor="accent3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>Μικροοικονομική ΙΙ</w:t>
            </w:r>
          </w:p>
          <w:p w:rsidR="00A67444" w:rsidRPr="00F769C4" w:rsidRDefault="00A67444" w:rsidP="00A6744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(Δασκαλοπούλου) </w:t>
            </w:r>
          </w:p>
          <w:p w:rsidR="00A67444" w:rsidRPr="00F769C4" w:rsidRDefault="00A67444" w:rsidP="00A6744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0.00-21.00</w:t>
            </w:r>
          </w:p>
          <w:p w:rsidR="000437FF" w:rsidRPr="00F769C4" w:rsidRDefault="00A67444" w:rsidP="00A6744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Προφορική εξέταση</w:t>
            </w:r>
            <w:r w:rsidR="0097587E"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&amp; Παρουσίαση εργασιών</w:t>
            </w:r>
            <w:r w:rsidR="00757B71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</w:t>
            </w:r>
            <w:r w:rsidR="00757B71" w:rsidRPr="003A727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oom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  <w:p w:rsidR="007F5343" w:rsidRPr="00F769C4" w:rsidRDefault="007F5343" w:rsidP="007F534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23:55</w:t>
            </w:r>
          </w:p>
          <w:p w:rsidR="007F5343" w:rsidRPr="00F769C4" w:rsidRDefault="007F5343" w:rsidP="007F5343">
            <w:pPr>
              <w:spacing w:after="0" w:line="240" w:lineRule="auto"/>
              <w:rPr>
                <w:rFonts w:ascii="Courier New" w:hAnsi="Courier New" w:cs="Courier New"/>
                <w:b/>
                <w:color w:val="00B0F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Εργασία  / 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67444" w:rsidRPr="00F769C4" w:rsidRDefault="00A67444" w:rsidP="00A6744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2082" w:type="dxa"/>
            <w:shd w:val="clear" w:color="auto" w:fill="auto"/>
          </w:tcPr>
          <w:p w:rsidR="000437FF" w:rsidRPr="00F769C4" w:rsidRDefault="000437FF" w:rsidP="003613E4">
            <w:pPr>
              <w:spacing w:after="0" w:line="240" w:lineRule="auto"/>
              <w:rPr>
                <w:rFonts w:ascii="Times New Roman" w:hAnsi="Times New Roman" w:cs="Times New Roman"/>
                <w:color w:val="BF8F00" w:themeColor="accent4" w:themeShade="BF"/>
                <w:sz w:val="20"/>
                <w:szCs w:val="20"/>
                <w:lang w:val="el-GR"/>
              </w:rPr>
            </w:pPr>
          </w:p>
          <w:p w:rsidR="0097587E" w:rsidRPr="00F769C4" w:rsidRDefault="0097587E" w:rsidP="007F534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F769C4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Κοινωνική </w:t>
            </w:r>
            <w:r w:rsidR="007F5343" w:rsidRPr="00F769C4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>&amp;</w:t>
            </w:r>
            <w:r w:rsidRPr="00F769C4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 Αλληλέγγυα Οικονομία </w:t>
            </w:r>
            <w:r w:rsidRPr="00F769C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Δασκαλοπούλου</w:t>
            </w:r>
            <w:r w:rsidRPr="00F769C4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) </w:t>
            </w:r>
          </w:p>
          <w:p w:rsidR="00345623" w:rsidRPr="00F769C4" w:rsidRDefault="00345623" w:rsidP="0034562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0.00-14.00</w:t>
            </w:r>
          </w:p>
          <w:p w:rsidR="0097587E" w:rsidRPr="00F769C4" w:rsidRDefault="0097587E" w:rsidP="003456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αρουσίαση εργασιών</w:t>
            </w:r>
            <w:r w:rsidR="00757B71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</w:t>
            </w:r>
            <w:r w:rsidR="00757B71" w:rsidRPr="003A727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oom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  <w:p w:rsidR="007F5343" w:rsidRPr="00F769C4" w:rsidRDefault="007F5343" w:rsidP="007F534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23:55</w:t>
            </w:r>
          </w:p>
          <w:p w:rsidR="007F5343" w:rsidRPr="00F769C4" w:rsidRDefault="007F5343" w:rsidP="007F5343">
            <w:pPr>
              <w:spacing w:after="0" w:line="240" w:lineRule="auto"/>
              <w:rPr>
                <w:rFonts w:ascii="Courier New" w:hAnsi="Courier New" w:cs="Courier New"/>
                <w:b/>
                <w:color w:val="00B0F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Εργασία  / 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97587E" w:rsidRPr="00F769C4" w:rsidRDefault="0097587E" w:rsidP="0097587E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  <w:p w:rsidR="00345623" w:rsidRPr="00F769C4" w:rsidRDefault="00345623" w:rsidP="00345623">
            <w:pPr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  <w:t xml:space="preserve">Οικονομική της Υγείας  </w:t>
            </w:r>
          </w:p>
          <w:p w:rsidR="00345623" w:rsidRPr="00F769C4" w:rsidRDefault="00345623" w:rsidP="0034562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F769C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Δασκαλοπούλου</w:t>
            </w:r>
            <w:r w:rsidRPr="00F769C4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) </w:t>
            </w:r>
          </w:p>
          <w:p w:rsidR="00345623" w:rsidRPr="00F769C4" w:rsidRDefault="00345623" w:rsidP="0034562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</w:t>
            </w:r>
            <w:r w:rsidR="007F5343"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5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.00-21.00</w:t>
            </w:r>
          </w:p>
          <w:p w:rsidR="00345623" w:rsidRPr="00F769C4" w:rsidRDefault="00345623" w:rsidP="00345623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αρουσίαση εργασιών</w:t>
            </w:r>
            <w:r w:rsidR="00757B71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</w:t>
            </w:r>
            <w:r w:rsidR="00757B71" w:rsidRPr="003A727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oom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  <w:p w:rsidR="007F5343" w:rsidRPr="00F769C4" w:rsidRDefault="007F5343" w:rsidP="007F534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23:55</w:t>
            </w:r>
          </w:p>
          <w:p w:rsidR="000437FF" w:rsidRPr="00F769C4" w:rsidRDefault="007F5343" w:rsidP="003613E4">
            <w:pPr>
              <w:spacing w:after="0" w:line="240" w:lineRule="auto"/>
              <w:rPr>
                <w:rFonts w:ascii="Courier New" w:hAnsi="Courier New" w:cs="Courier New"/>
                <w:b/>
                <w:color w:val="00B0F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Εργασία  / </w:t>
            </w:r>
            <w:proofErr w:type="spellStart"/>
            <w:r w:rsidR="00794897"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F769C4" w:rsidRDefault="000437FF" w:rsidP="00A67444">
            <w:pPr>
              <w:spacing w:after="0" w:line="240" w:lineRule="auto"/>
              <w:rPr>
                <w:rFonts w:ascii="Times New Roman" w:hAnsi="Times New Roman" w:cs="Times New Roman"/>
                <w:color w:val="BF8F00" w:themeColor="accent4" w:themeShade="BF"/>
                <w:sz w:val="20"/>
                <w:szCs w:val="20"/>
                <w:lang w:val="el-GR"/>
              </w:rPr>
            </w:pPr>
          </w:p>
        </w:tc>
        <w:tc>
          <w:tcPr>
            <w:tcW w:w="1827" w:type="dxa"/>
            <w:shd w:val="clear" w:color="auto" w:fill="auto"/>
          </w:tcPr>
          <w:p w:rsidR="000437FF" w:rsidRPr="00F769C4" w:rsidRDefault="000437FF" w:rsidP="003613E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  <w:p w:rsidR="000437FF" w:rsidRPr="00F769C4" w:rsidRDefault="000437FF" w:rsidP="002D601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1855" w:type="dxa"/>
          </w:tcPr>
          <w:p w:rsidR="00A67444" w:rsidRPr="003613E4" w:rsidRDefault="00A67444" w:rsidP="00A674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</w:p>
          <w:p w:rsidR="00345623" w:rsidRPr="003613E4" w:rsidRDefault="00345623" w:rsidP="00260AE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3F0DF2" w:rsidRPr="003613E4" w:rsidTr="00260AE6">
        <w:tc>
          <w:tcPr>
            <w:tcW w:w="2030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ΔΕΥΤΕΡΑ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7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ΤΡΙΤΗ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8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1870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ΤΕΤΑΡΤΗ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2046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ΠΕΜΠΤΗ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10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2082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ΠΑΡΑΣΚΕΥΗ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11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1827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ΣΑΒΒΑΤΟ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5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9</w:t>
            </w:r>
          </w:p>
        </w:tc>
        <w:tc>
          <w:tcPr>
            <w:tcW w:w="1855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ΚΥΡΙΑΚΗ 6/9</w:t>
            </w:r>
          </w:p>
        </w:tc>
      </w:tr>
      <w:tr w:rsidR="003F0DF2" w:rsidRPr="008164F9" w:rsidTr="00F769C4">
        <w:tc>
          <w:tcPr>
            <w:tcW w:w="2030" w:type="dxa"/>
          </w:tcPr>
          <w:p w:rsidR="000437FF" w:rsidRDefault="000437FF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E74A2" w:rsidRPr="006B5E85" w:rsidRDefault="002E74A2" w:rsidP="002E74A2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>Θεωρία Παιγνίων</w:t>
            </w: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 xml:space="preserve">  (Γρίβα)</w:t>
            </w:r>
          </w:p>
          <w:p w:rsidR="002E74A2" w:rsidRPr="006B5E85" w:rsidRDefault="002E74A2" w:rsidP="002E74A2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09.00-11.00</w:t>
            </w:r>
          </w:p>
          <w:p w:rsidR="002E74A2" w:rsidRPr="006B5E85" w:rsidRDefault="002E74A2" w:rsidP="002E74A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60AE6" w:rsidRPr="003613E4" w:rsidRDefault="00260AE6" w:rsidP="008041A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2070" w:type="dxa"/>
          </w:tcPr>
          <w:p w:rsidR="00794897" w:rsidRDefault="00794897" w:rsidP="003B67F5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  <w:p w:rsidR="00597E35" w:rsidRDefault="003B67F5" w:rsidP="003B67F5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Αγ</w:t>
            </w:r>
            <w:r w:rsidR="00726BD0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γλική Ορολογία Οικονομικών Ι </w:t>
            </w:r>
            <w:r w:rsidRPr="003613E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Μίχα)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t xml:space="preserve"> 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  <w:r w:rsid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9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-1</w:t>
            </w:r>
            <w:r w:rsid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</w:t>
            </w:r>
          </w:p>
          <w:p w:rsidR="003B67F5" w:rsidRPr="00597E35" w:rsidRDefault="00597E35" w:rsidP="003B67F5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(Γραπτή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Εξέταση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Pr="003613E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  <w:r w:rsidR="003B67F5"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  <w:r w:rsidR="003B67F5"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1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</w:t>
            </w:r>
            <w:r w:rsidR="003B67F5"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-12:00</w:t>
            </w:r>
          </w:p>
          <w:p w:rsidR="003B67F5" w:rsidRPr="00597E35" w:rsidRDefault="003B67F5" w:rsidP="003B67F5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lastRenderedPageBreak/>
              <w:t>(</w:t>
            </w:r>
            <w:r w:rsid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Προφορική Εξέταση </w:t>
            </w:r>
            <w:r w:rsidR="00794897" w:rsidRPr="003A727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oom</w:t>
            </w:r>
            <w:r w:rsidRP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597E35" w:rsidRDefault="000437FF" w:rsidP="003613E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1870" w:type="dxa"/>
            <w:shd w:val="clear" w:color="auto" w:fill="auto"/>
          </w:tcPr>
          <w:p w:rsidR="000437FF" w:rsidRPr="00F769C4" w:rsidRDefault="000437FF" w:rsidP="003613E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B7788" w:rsidRPr="00F769C4" w:rsidRDefault="002B7788" w:rsidP="002B7788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  <w:t>Ειδικά Θέματα Μικροοικονομικής Θεωρίας</w:t>
            </w:r>
          </w:p>
          <w:p w:rsidR="002B7788" w:rsidRPr="00F769C4" w:rsidRDefault="002B7788" w:rsidP="002B7788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 xml:space="preserve">(Γρίβα) </w:t>
            </w:r>
          </w:p>
          <w:p w:rsidR="002B7788" w:rsidRPr="00F769C4" w:rsidRDefault="002B7788" w:rsidP="002B7788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>09.00-11.00</w:t>
            </w:r>
          </w:p>
          <w:p w:rsidR="002B7788" w:rsidRPr="00F769C4" w:rsidRDefault="002B7788" w:rsidP="0031029C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2B7788" w:rsidRPr="00F769C4" w:rsidRDefault="002B7788" w:rsidP="0031029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lastRenderedPageBreak/>
              <w:t xml:space="preserve">Εισαγωγή στην Πληροφορική και τις Διαδικτυακές Εφαρμογές 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Λαζακίδου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09.30-10.00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ταυτ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0.00-11.00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εξέτ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Ταυτοποίηση MS TEAMS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Εξέταση E-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class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</w:tc>
        <w:tc>
          <w:tcPr>
            <w:tcW w:w="2046" w:type="dxa"/>
          </w:tcPr>
          <w:p w:rsidR="00794897" w:rsidRDefault="00794897" w:rsidP="003B67F5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  <w:p w:rsidR="00597E35" w:rsidRDefault="003B67F5" w:rsidP="00597E35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Αγγ</w:t>
            </w:r>
            <w:r w:rsidR="00726BD0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λική Ορολογία Οικονομικών ΙΙ </w:t>
            </w:r>
            <w:r w:rsidRPr="003613E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 </w:t>
            </w:r>
            <w:r w:rsidRPr="003613E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Μίχα)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t xml:space="preserve"> 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  <w:r w:rsid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9</w:t>
            </w:r>
            <w:r w:rsidR="00597E35"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-1</w:t>
            </w:r>
            <w:r w:rsid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</w:t>
            </w:r>
            <w:r w:rsidR="00597E35"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</w:t>
            </w:r>
          </w:p>
          <w:p w:rsidR="00597E35" w:rsidRPr="00597E35" w:rsidRDefault="00597E35" w:rsidP="00597E35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(Γραπτή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Εξέταση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Pr="003613E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10:00-12:00</w:t>
            </w:r>
          </w:p>
          <w:p w:rsidR="00597E35" w:rsidRPr="00597E35" w:rsidRDefault="00597E35" w:rsidP="00597E35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lastRenderedPageBreak/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Προφορική Εξέταση </w:t>
            </w:r>
            <w:r w:rsidRPr="003A727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oom</w:t>
            </w:r>
            <w:r w:rsidRP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7A1AD7" w:rsidRPr="00A2491E" w:rsidRDefault="007A1AD7" w:rsidP="007A1AD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</w:p>
          <w:p w:rsidR="00C14974" w:rsidRPr="00A2491E" w:rsidRDefault="00C14974" w:rsidP="00C14974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  <w:r w:rsidRPr="00A2491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 xml:space="preserve">Μακροοικονομική Θεωρία Ι </w:t>
            </w:r>
            <w:r w:rsidR="007A1AD7" w:rsidRPr="00A2491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 xml:space="preserve"> </w:t>
            </w:r>
            <w:r w:rsidRPr="00A2491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Αναστασίου)</w:t>
            </w:r>
            <w:r w:rsidRPr="00A2491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 </w:t>
            </w:r>
          </w:p>
          <w:p w:rsidR="00C14974" w:rsidRPr="00A2491E" w:rsidRDefault="00C14974" w:rsidP="00C1497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  <w:r w:rsidRPr="00A24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1</w:t>
            </w:r>
            <w:r w:rsidR="00D80282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</w:t>
            </w:r>
            <w:r w:rsidRPr="00A24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.00-1</w:t>
            </w:r>
            <w:r w:rsidR="00D80282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</w:t>
            </w:r>
            <w:r w:rsidRPr="00A24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.30</w:t>
            </w:r>
          </w:p>
          <w:p w:rsidR="000437FF" w:rsidRPr="00A2491E" w:rsidRDefault="00C14974" w:rsidP="003613E4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A2491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A2491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A2491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Default="000437FF" w:rsidP="003613E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D80282" w:rsidRPr="00A2491E" w:rsidRDefault="00D80282" w:rsidP="00D80282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  <w:r w:rsidRPr="00A2491E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  <w:t xml:space="preserve">Διεθνής Πολιτική Οικονομία </w:t>
            </w:r>
            <w:r w:rsidRPr="00A2491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Αναστασίου)</w:t>
            </w:r>
            <w:r w:rsidRPr="00A2491E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 </w:t>
            </w:r>
          </w:p>
          <w:p w:rsidR="00D80282" w:rsidRPr="00A2491E" w:rsidRDefault="00D80282" w:rsidP="00D8028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  <w:r w:rsidRPr="00A24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4</w:t>
            </w:r>
            <w:r w:rsidRPr="00A24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.00-1</w:t>
            </w: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5</w:t>
            </w:r>
            <w:bookmarkStart w:id="0" w:name="_GoBack"/>
            <w:bookmarkEnd w:id="0"/>
            <w:r w:rsidRPr="00A2491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.30</w:t>
            </w:r>
          </w:p>
          <w:p w:rsidR="00D80282" w:rsidRPr="00A2491E" w:rsidRDefault="00D80282" w:rsidP="00D8028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A2491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A2491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A2491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D80282" w:rsidRPr="003613E4" w:rsidRDefault="00D80282" w:rsidP="003613E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2082" w:type="dxa"/>
          </w:tcPr>
          <w:p w:rsidR="000437FF" w:rsidRPr="003613E4" w:rsidRDefault="000437FF" w:rsidP="000E31F4">
            <w:pPr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</w:p>
          <w:p w:rsidR="00D64907" w:rsidRPr="007E7798" w:rsidRDefault="00794897" w:rsidP="00D64907">
            <w:pPr>
              <w:spacing w:after="0" w:line="240" w:lineRule="auto"/>
              <w:rPr>
                <w:rFonts w:ascii="Times New Roman" w:hAnsi="Times New Roman" w:cs="Times New Roman"/>
                <w:color w:val="7030A0"/>
                <w:sz w:val="20"/>
                <w:szCs w:val="20"/>
                <w:shd w:val="clear" w:color="auto" w:fill="FFFFFF"/>
                <w:lang w:val="el-GR"/>
              </w:rPr>
            </w:pPr>
            <w:r w:rsidRPr="007E7798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  <w:t>Οικονομική Διακυβέρνηση της ΕΕ</w:t>
            </w:r>
            <w:r w:rsidRPr="007E7798">
              <w:rPr>
                <w:rFonts w:ascii="Times New Roman" w:hAnsi="Times New Roman" w:cs="Times New Roman"/>
                <w:color w:val="7030A0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</w:p>
          <w:p w:rsidR="00D64907" w:rsidRPr="007E7798" w:rsidRDefault="00D64907" w:rsidP="00D6490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7E779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(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>Λιαργκόβας)</w:t>
            </w:r>
          </w:p>
          <w:p w:rsidR="00794897" w:rsidRPr="007E7798" w:rsidRDefault="00794897" w:rsidP="0079489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</w:pP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 xml:space="preserve">12.00-13.00 </w:t>
            </w:r>
            <w:r w:rsidR="00D64907"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Προφορική εξέταση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 xml:space="preserve">, </w:t>
            </w:r>
            <w:proofErr w:type="spellStart"/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Eclass</w:t>
            </w:r>
            <w:proofErr w:type="spellEnd"/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>-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BBB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>)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br/>
            </w:r>
          </w:p>
          <w:p w:rsidR="00D64907" w:rsidRPr="00892BC9" w:rsidRDefault="00D64907" w:rsidP="00794897">
            <w:pPr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</w:pPr>
            <w:r w:rsidRPr="00892BC9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  <w:lastRenderedPageBreak/>
              <w:t>Κοινές Πολιτικές της ΕΕ</w:t>
            </w:r>
            <w:r w:rsidR="00794897" w:rsidRPr="00892BC9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</w:p>
          <w:p w:rsidR="00D64907" w:rsidRPr="007E7798" w:rsidRDefault="00D64907" w:rsidP="00D64907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7E779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(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>Λιαργκόβας)</w:t>
            </w:r>
          </w:p>
          <w:p w:rsidR="00D64907" w:rsidRPr="007E7798" w:rsidRDefault="00794897" w:rsidP="00D6490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 xml:space="preserve">14.00-15.00 </w:t>
            </w:r>
          </w:p>
          <w:p w:rsidR="000437FF" w:rsidRPr="007E7798" w:rsidRDefault="00D64907" w:rsidP="00D6490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</w:pP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Προφορική εξέταση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 xml:space="preserve">, </w:t>
            </w:r>
            <w:proofErr w:type="spellStart"/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Eclass</w:t>
            </w:r>
            <w:proofErr w:type="spellEnd"/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>-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BBB</w:t>
            </w: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>)</w:t>
            </w:r>
          </w:p>
          <w:p w:rsidR="008164F9" w:rsidRDefault="008164F9" w:rsidP="008164F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  <w:p w:rsidR="008164F9" w:rsidRPr="007E7798" w:rsidRDefault="008164F9" w:rsidP="008164F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7E7798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Εισαγωγή στην Οικονομική Επιστήμη Ι</w:t>
            </w:r>
            <w:r w:rsidRPr="007E7798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 </w:t>
            </w:r>
            <w:r w:rsidRPr="007E779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(Λιαργκόβας)</w:t>
            </w:r>
          </w:p>
          <w:p w:rsidR="008164F9" w:rsidRPr="007E7798" w:rsidRDefault="008164F9" w:rsidP="008164F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</w:pPr>
            <w:r w:rsidRPr="007E779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7</w:t>
            </w:r>
            <w:r w:rsidRPr="007E779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.00-1</w:t>
            </w: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8</w:t>
            </w:r>
            <w:r w:rsidRPr="007E779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lang w:val="el-GR"/>
              </w:rPr>
              <w:t>.30</w:t>
            </w:r>
          </w:p>
          <w:p w:rsidR="008164F9" w:rsidRPr="007E7798" w:rsidRDefault="008164F9" w:rsidP="008164F9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7E779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D64907" w:rsidRPr="003613E4" w:rsidRDefault="00D64907" w:rsidP="00D6490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1827" w:type="dxa"/>
          </w:tcPr>
          <w:p w:rsidR="000437FF" w:rsidRPr="003613E4" w:rsidRDefault="000437FF" w:rsidP="00BD5D9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0437FF" w:rsidRPr="003613E4" w:rsidRDefault="000437FF" w:rsidP="009E19DC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1855" w:type="dxa"/>
          </w:tcPr>
          <w:p w:rsidR="000437FF" w:rsidRPr="003613E4" w:rsidRDefault="000437FF" w:rsidP="00BD5D9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</w:tr>
      <w:tr w:rsidR="003F0DF2" w:rsidRPr="003613E4" w:rsidTr="00260AE6">
        <w:tc>
          <w:tcPr>
            <w:tcW w:w="2030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ΔΕΥΤΕΡΑ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 xml:space="preserve"> 14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 ΤΡΙΤΗ 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15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870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ΤΕΤΑΡΤΗ 1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6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2046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ΠΕΜΠΤΗ 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17/9</w:t>
            </w:r>
          </w:p>
        </w:tc>
        <w:tc>
          <w:tcPr>
            <w:tcW w:w="2082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ΠΑΡΑΣΚΕΥΗ 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18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827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ΣΑΒΒΑΤΟ 19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855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ΚΥΡΙΑΚΗ 20/9</w:t>
            </w:r>
          </w:p>
        </w:tc>
      </w:tr>
      <w:tr w:rsidR="003F0DF2" w:rsidRPr="00D80282" w:rsidTr="00260AE6">
        <w:trPr>
          <w:trHeight w:val="841"/>
        </w:trPr>
        <w:tc>
          <w:tcPr>
            <w:tcW w:w="2030" w:type="dxa"/>
          </w:tcPr>
          <w:p w:rsidR="006F797D" w:rsidRPr="006B5E85" w:rsidRDefault="006F797D" w:rsidP="004B2E43">
            <w:pPr>
              <w:spacing w:after="0" w:line="240" w:lineRule="auto"/>
              <w:rPr>
                <w:rFonts w:ascii="Times New Roman" w:hAnsi="Times New Roman" w:cs="Times New Roman"/>
                <w:color w:val="0B5394"/>
                <w:sz w:val="20"/>
                <w:szCs w:val="20"/>
                <w:shd w:val="clear" w:color="auto" w:fill="FFFFFF"/>
                <w:lang w:val="el-GR"/>
              </w:rPr>
            </w:pPr>
          </w:p>
          <w:p w:rsidR="003A4F4D" w:rsidRPr="006B5E85" w:rsidRDefault="002E74A2" w:rsidP="003A4F4D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 xml:space="preserve">Μικροοικονομική Θεωρία Ι </w:t>
            </w:r>
          </w:p>
          <w:p w:rsidR="003A4F4D" w:rsidRPr="006B5E85" w:rsidRDefault="003A4F4D" w:rsidP="003A4F4D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 xml:space="preserve">(Γρίβα) </w:t>
            </w:r>
          </w:p>
          <w:p w:rsidR="003A4F4D" w:rsidRPr="006B5E85" w:rsidRDefault="003A4F4D" w:rsidP="003A4F4D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09.00-11.00</w:t>
            </w:r>
          </w:p>
          <w:p w:rsidR="003A4F4D" w:rsidRPr="006B5E85" w:rsidRDefault="003A4F4D" w:rsidP="003A4F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6F797D" w:rsidRPr="006B5E85" w:rsidRDefault="006F797D" w:rsidP="004B2E43">
            <w:pPr>
              <w:spacing w:after="0" w:line="240" w:lineRule="auto"/>
              <w:rPr>
                <w:rFonts w:ascii="Times New Roman" w:hAnsi="Times New Roman" w:cs="Times New Roman"/>
                <w:color w:val="0B5394"/>
                <w:sz w:val="20"/>
                <w:szCs w:val="20"/>
                <w:shd w:val="clear" w:color="auto" w:fill="FFFFFF"/>
                <w:lang w:val="el-GR"/>
              </w:rPr>
            </w:pPr>
          </w:p>
          <w:p w:rsidR="00D85416" w:rsidRPr="006B5E85" w:rsidRDefault="00D85416" w:rsidP="00D85416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Επιχειρηματική </w:t>
            </w:r>
            <w:r w:rsidR="007F5343" w:rsidRPr="006B5E85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>Η</w:t>
            </w:r>
            <w:r w:rsidRPr="006B5E85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θική </w:t>
            </w:r>
          </w:p>
          <w:p w:rsidR="00D85416" w:rsidRPr="006B5E85" w:rsidRDefault="00D85416" w:rsidP="00D85416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Calibri" w:hAnsi="Times New Roman" w:cs="Times New Roman"/>
                <w:sz w:val="20"/>
                <w:szCs w:val="20"/>
                <w:lang w:val="el-GR"/>
              </w:rPr>
              <w:t xml:space="preserve">(Σκανδάλη) </w:t>
            </w:r>
          </w:p>
          <w:p w:rsidR="00D85416" w:rsidRPr="006B5E85" w:rsidRDefault="00D85416" w:rsidP="00D85416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11.00-13.00</w:t>
            </w:r>
          </w:p>
          <w:p w:rsidR="00D85416" w:rsidRPr="006B5E85" w:rsidRDefault="00D85416" w:rsidP="00D854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D85416" w:rsidRPr="006B5E85" w:rsidRDefault="00D85416" w:rsidP="00D8541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20"/>
                <w:szCs w:val="20"/>
                <w:lang w:val="el-GR"/>
              </w:rPr>
            </w:pPr>
          </w:p>
          <w:p w:rsidR="00D85416" w:rsidRPr="006B5E85" w:rsidRDefault="00D85416" w:rsidP="00D85416">
            <w:pPr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bCs/>
                <w:color w:val="7030A0"/>
                <w:sz w:val="20"/>
                <w:szCs w:val="20"/>
                <w:lang w:val="el-GR"/>
              </w:rPr>
              <w:t>Παιδαγωγική στην Οικονομική Επιστήμη</w:t>
            </w:r>
          </w:p>
          <w:p w:rsidR="00D85416" w:rsidRPr="006B5E85" w:rsidRDefault="00D85416" w:rsidP="00D85416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Calibri" w:hAnsi="Times New Roman" w:cs="Times New Roman"/>
                <w:sz w:val="20"/>
                <w:szCs w:val="20"/>
                <w:lang w:val="el-GR"/>
              </w:rPr>
              <w:t xml:space="preserve">(Σκανδάλη) </w:t>
            </w:r>
          </w:p>
          <w:p w:rsidR="00D85416" w:rsidRPr="006B5E85" w:rsidRDefault="00D85416" w:rsidP="00D85416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13.00-15.00</w:t>
            </w:r>
          </w:p>
          <w:p w:rsidR="00D85416" w:rsidRPr="006B5E85" w:rsidRDefault="00D85416" w:rsidP="00D854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6D1201" w:rsidRPr="006B5E85" w:rsidRDefault="006D1201" w:rsidP="004B2E43">
            <w:pPr>
              <w:spacing w:after="0" w:line="240" w:lineRule="auto"/>
              <w:rPr>
                <w:rFonts w:ascii="Times New Roman" w:hAnsi="Times New Roman" w:cs="Times New Roman"/>
                <w:color w:val="0B5394"/>
                <w:sz w:val="20"/>
                <w:szCs w:val="20"/>
                <w:shd w:val="clear" w:color="auto" w:fill="FFFFFF"/>
                <w:lang w:val="el-GR"/>
              </w:rPr>
            </w:pPr>
          </w:p>
          <w:p w:rsidR="000437FF" w:rsidRPr="006B5E85" w:rsidRDefault="000437FF" w:rsidP="006F797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2070" w:type="dxa"/>
          </w:tcPr>
          <w:p w:rsidR="003A4F4D" w:rsidRPr="006B5E85" w:rsidRDefault="003A4F4D" w:rsidP="003A4F4D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  <w:lang w:val="el-GR"/>
              </w:rPr>
            </w:pPr>
          </w:p>
          <w:p w:rsidR="003A4F4D" w:rsidRPr="006B5E85" w:rsidRDefault="005232BB" w:rsidP="003A4F4D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>Στατιστική Ι</w:t>
            </w:r>
          </w:p>
          <w:p w:rsidR="003A4F4D" w:rsidRPr="006B5E85" w:rsidRDefault="003A4F4D" w:rsidP="003A4F4D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Σκίντζη)</w:t>
            </w:r>
          </w:p>
          <w:p w:rsidR="00DF3AD2" w:rsidRDefault="003A4F4D" w:rsidP="003A4F4D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10:00-11:00 </w:t>
            </w:r>
          </w:p>
          <w:p w:rsidR="003A4F4D" w:rsidRPr="006B5E85" w:rsidRDefault="003A4F4D" w:rsidP="003A4F4D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(</w:t>
            </w:r>
            <w:r w:rsidR="00D94F76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Γραπτή Εξέταση</w:t>
            </w:r>
            <w:r w:rsidR="00DF3AD2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="00DF3AD2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="00D94F76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) </w:t>
            </w:r>
          </w:p>
          <w:p w:rsidR="003A4F4D" w:rsidRPr="00DF3AD2" w:rsidRDefault="003A4F4D" w:rsidP="00DF3AD2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11.30-14.00 (</w:t>
            </w:r>
            <w:r w:rsidR="00D94F76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Προφορική Εξέταση</w:t>
            </w:r>
            <w:r w:rsidR="00DF3AD2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="00DF3AD2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="00DF3AD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/ΒΒΒ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6F797D" w:rsidRPr="006B5E85" w:rsidRDefault="006F797D" w:rsidP="005276F8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  <w:lang w:val="el-GR"/>
              </w:rPr>
            </w:pPr>
          </w:p>
          <w:p w:rsidR="002D6010" w:rsidRPr="006B5E85" w:rsidRDefault="002D6010" w:rsidP="00D94F76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0"/>
                <w:szCs w:val="20"/>
                <w:lang w:val="el-GR"/>
              </w:rPr>
            </w:pPr>
          </w:p>
        </w:tc>
        <w:tc>
          <w:tcPr>
            <w:tcW w:w="1870" w:type="dxa"/>
          </w:tcPr>
          <w:p w:rsidR="006F797D" w:rsidRPr="006B5E85" w:rsidRDefault="006F797D" w:rsidP="006F797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2E74A2" w:rsidRDefault="002E74A2" w:rsidP="002E74A2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>Αγγλική Ορολογία Οικονομικών ΙΙ</w:t>
            </w: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  <w:t>I</w:t>
            </w: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Μίχα)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9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-1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</w:t>
            </w:r>
          </w:p>
          <w:p w:rsidR="002E74A2" w:rsidRPr="00597E35" w:rsidRDefault="002E74A2" w:rsidP="002E74A2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(Γραπτή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Εξέταση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Pr="003613E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10:00-12:00</w:t>
            </w:r>
          </w:p>
          <w:p w:rsidR="002E74A2" w:rsidRPr="00597E35" w:rsidRDefault="002E74A2" w:rsidP="002E74A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Προφορική Εξέταση </w:t>
            </w:r>
            <w:r w:rsidRPr="003A727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oom</w:t>
            </w:r>
            <w:r w:rsidRP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E6BB8" w:rsidRPr="006B5E85" w:rsidRDefault="00AE6BB8" w:rsidP="000445A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AE6BB8" w:rsidRPr="006B5E85" w:rsidRDefault="00AE6BB8" w:rsidP="000445A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Εφαρμοσμένα Μαθηματικά για Οικονομολόγους Ι 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r w:rsidR="00AB6FC6"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Αλεξόπουλος)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</w:t>
            </w:r>
            <w:r w:rsidR="00AB6FC6"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1.30-13.00</w:t>
            </w:r>
          </w:p>
          <w:p w:rsidR="00AB6FC6" w:rsidRPr="006B5E85" w:rsidRDefault="00AB6FC6" w:rsidP="00AB6FC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E6BB8" w:rsidRPr="006B5E85" w:rsidRDefault="00AE6BB8" w:rsidP="000445A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AE6BB8" w:rsidRPr="006B5E85" w:rsidRDefault="00AE6BB8" w:rsidP="000445A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9351C3" w:rsidRPr="006B5E85" w:rsidRDefault="0031029C" w:rsidP="009351C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t xml:space="preserve"> </w:t>
            </w:r>
          </w:p>
          <w:p w:rsidR="00260AE6" w:rsidRPr="006B5E85" w:rsidRDefault="00260AE6" w:rsidP="0031029C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</w:pPr>
          </w:p>
        </w:tc>
        <w:tc>
          <w:tcPr>
            <w:tcW w:w="2046" w:type="dxa"/>
          </w:tcPr>
          <w:p w:rsidR="003B67F5" w:rsidRPr="006B5E85" w:rsidRDefault="003B67F5" w:rsidP="003B67F5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</w:p>
          <w:p w:rsidR="002B2D88" w:rsidRPr="006B5E85" w:rsidRDefault="002B2D88" w:rsidP="002B2D88">
            <w:pPr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  <w:t xml:space="preserve">Χρηματοοικονομικά Παράγωγα &amp; </w:t>
            </w:r>
            <w:r w:rsidR="00C67FE0" w:rsidRPr="006B5E85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  <w:t>Προϊόντα</w:t>
            </w:r>
            <w:r w:rsidRPr="006B5E85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  <w:t xml:space="preserve"> Σταθερού Εισοδήματος </w:t>
            </w:r>
          </w:p>
          <w:p w:rsidR="002B2D88" w:rsidRPr="006B5E85" w:rsidRDefault="002B2D88" w:rsidP="002B2D88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Σκίντζη)</w:t>
            </w:r>
          </w:p>
          <w:p w:rsidR="00DF3AD2" w:rsidRDefault="002B2D88" w:rsidP="00DF3AD2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10:00-11:00 </w:t>
            </w:r>
          </w:p>
          <w:p w:rsidR="00DF3AD2" w:rsidRPr="006B5E85" w:rsidRDefault="00DF3AD2" w:rsidP="00DF3AD2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(Γραπτή Εξέταση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) </w:t>
            </w:r>
          </w:p>
          <w:p w:rsidR="00DF3AD2" w:rsidRPr="00DF3AD2" w:rsidRDefault="00DF3AD2" w:rsidP="00DF3AD2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11.30-14.00 (Προφορική Εξέταση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/ΒΒΒ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CD1CFE" w:rsidRPr="006B5E85" w:rsidRDefault="00CD1CFE" w:rsidP="00CD1CF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CD1CFE" w:rsidRPr="006B5E85" w:rsidRDefault="00CD1CFE" w:rsidP="00CD1CFE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Στρατηγικό Μάνατζμεντ 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Ιωακειμίδη)</w:t>
            </w:r>
            <w:r w:rsidRPr="006B5E85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 </w:t>
            </w:r>
          </w:p>
          <w:p w:rsidR="00CD1CFE" w:rsidRPr="006B5E85" w:rsidRDefault="00CD1CFE" w:rsidP="00CD1CFE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4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-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5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</w:t>
            </w:r>
          </w:p>
          <w:p w:rsidR="00CD1CFE" w:rsidRPr="006B5E85" w:rsidRDefault="00CD1CFE" w:rsidP="00CD1CFE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5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-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6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</w:t>
            </w:r>
          </w:p>
          <w:p w:rsidR="00CD1CFE" w:rsidRPr="006B5E85" w:rsidRDefault="00CD1CFE" w:rsidP="00CD1CF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lassmarker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  / 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Webex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6B5E85" w:rsidRDefault="000437FF" w:rsidP="00A746C0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</w:p>
          <w:p w:rsidR="00CD1CFE" w:rsidRPr="00726BD0" w:rsidRDefault="00CD1CFE" w:rsidP="00CD1CFE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>Μάρκετινγκ</w:t>
            </w:r>
            <w:r w:rsidRPr="00726BD0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 xml:space="preserve">  </w:t>
            </w:r>
            <w:r w:rsidRPr="00726BD0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Ιωακειμίδη</w:t>
            </w:r>
            <w:r w:rsidRPr="00726BD0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) </w:t>
            </w:r>
          </w:p>
          <w:p w:rsidR="00CD1CFE" w:rsidRPr="00726BD0" w:rsidRDefault="00CD1CFE" w:rsidP="00CD1CFE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6</w:t>
            </w: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-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7</w:t>
            </w: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</w:t>
            </w:r>
          </w:p>
          <w:p w:rsidR="00CD1CFE" w:rsidRPr="00726BD0" w:rsidRDefault="00CD1CFE" w:rsidP="00CD1CFE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lastRenderedPageBreak/>
              <w:t>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7</w:t>
            </w: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-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8</w:t>
            </w: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</w:t>
            </w:r>
          </w:p>
          <w:p w:rsidR="00CD1CFE" w:rsidRPr="00726BD0" w:rsidRDefault="00CD1CFE" w:rsidP="00CD1CFE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8</w:t>
            </w: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-1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9</w:t>
            </w: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00</w:t>
            </w:r>
          </w:p>
          <w:p w:rsidR="00CD1CFE" w:rsidRPr="00726BD0" w:rsidRDefault="00CD1CFE" w:rsidP="00CD1CFE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19.00-20.00</w:t>
            </w:r>
          </w:p>
          <w:p w:rsidR="00CD1CFE" w:rsidRPr="00726BD0" w:rsidRDefault="00CD1CFE" w:rsidP="00CD1CF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 w:rsidR="00AD1AB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Προφορική Εξέταση 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Webex</w:t>
            </w:r>
            <w:proofErr w:type="spellEnd"/>
            <w:r w:rsidRPr="00726BD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726BD0" w:rsidRDefault="000437FF" w:rsidP="002D601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2082" w:type="dxa"/>
          </w:tcPr>
          <w:p w:rsidR="000437FF" w:rsidRPr="006B5E85" w:rsidRDefault="000437FF" w:rsidP="00BD5D9A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  <w:p w:rsidR="0031029C" w:rsidRPr="00F769C4" w:rsidRDefault="0031029C" w:rsidP="0031029C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>Θεωρία Λήψης Αποφάσεων και Πληροφοριακά Συστήματα Διοίκησης</w:t>
            </w:r>
            <w:r w:rsidRPr="00F769C4">
              <w:rPr>
                <w:rFonts w:ascii="Times New Roman" w:hAnsi="Times New Roman" w:cs="Times New Roman"/>
                <w:color w:val="FF0000"/>
                <w:sz w:val="20"/>
                <w:szCs w:val="20"/>
                <w:lang w:val="el-GR"/>
              </w:rPr>
              <w:t xml:space="preserve"> – </w:t>
            </w: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Λαζακίδου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31029C" w:rsidRPr="00F769C4" w:rsidRDefault="0031029C" w:rsidP="0031029C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09.30-10.30 (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ταυτ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10.30-11.30 (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εξέτ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Ταυτοποίηση MS TEAMS)</w:t>
            </w:r>
          </w:p>
          <w:p w:rsidR="0031029C" w:rsidRPr="00F769C4" w:rsidRDefault="0031029C" w:rsidP="0031029C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Εξέταση E-</w:t>
            </w:r>
            <w:proofErr w:type="spellStart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class</w:t>
            </w:r>
            <w:proofErr w:type="spellEnd"/>
            <w:r w:rsidRPr="00F769C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6B5E85" w:rsidRDefault="000437FF" w:rsidP="0031029C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</w:p>
        </w:tc>
        <w:tc>
          <w:tcPr>
            <w:tcW w:w="1827" w:type="dxa"/>
          </w:tcPr>
          <w:p w:rsidR="000437FF" w:rsidRPr="006B5E85" w:rsidRDefault="000437FF" w:rsidP="007F534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</w:tc>
        <w:tc>
          <w:tcPr>
            <w:tcW w:w="1855" w:type="dxa"/>
          </w:tcPr>
          <w:p w:rsidR="007F5343" w:rsidRPr="006B5E85" w:rsidRDefault="007F5343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B0F0"/>
                <w:sz w:val="20"/>
                <w:szCs w:val="20"/>
                <w:lang w:val="el-GR"/>
              </w:rPr>
            </w:pPr>
          </w:p>
          <w:p w:rsidR="000437FF" w:rsidRPr="006B5E85" w:rsidRDefault="00775525" w:rsidP="000437F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00B0F0"/>
                <w:sz w:val="20"/>
                <w:szCs w:val="20"/>
                <w:lang w:val="el-GR"/>
              </w:rPr>
              <w:t xml:space="preserve">Οικονομική των Επιχειρήσεων </w:t>
            </w:r>
            <w:r w:rsidR="000437FF"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proofErr w:type="spellStart"/>
            <w:r w:rsidR="000437FF"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Φωτόπουλος</w:t>
            </w:r>
            <w:proofErr w:type="spellEnd"/>
            <w:r w:rsidR="000437FF"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  <w:p w:rsidR="00690901" w:rsidRPr="006B5E85" w:rsidRDefault="00690901" w:rsidP="00690901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23:55</w:t>
            </w:r>
          </w:p>
          <w:p w:rsidR="000437FF" w:rsidRPr="006B5E85" w:rsidRDefault="00690901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(Υποβολή απαλλακτικών εργασιών στο 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Eclass</w:t>
            </w:r>
            <w:proofErr w:type="spellEnd"/>
            <w:r w:rsidR="000437FF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6B5E8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</w:p>
          <w:p w:rsidR="000437FF" w:rsidRPr="006B5E8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  <w:t>Θεωρία Βιομηχανικής Οργάνωσης</w:t>
            </w:r>
            <w:r w:rsidRPr="006B5E85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</w:p>
          <w:p w:rsidR="000437FF" w:rsidRPr="006B5E8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proofErr w:type="spellStart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Φωτόπουλος</w:t>
            </w:r>
            <w:proofErr w:type="spellEnd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) </w:t>
            </w:r>
          </w:p>
          <w:p w:rsidR="00690901" w:rsidRPr="006B5E85" w:rsidRDefault="00690901" w:rsidP="00690901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23:55</w:t>
            </w:r>
          </w:p>
          <w:p w:rsidR="000437FF" w:rsidRPr="006B5E85" w:rsidRDefault="00690901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(Υποβολή απαλλακτικών εργασιών στο 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6B5E85" w:rsidRDefault="000437FF" w:rsidP="0049287A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</w:p>
          <w:p w:rsidR="00775525" w:rsidRPr="006B5E85" w:rsidRDefault="00775525" w:rsidP="00690901">
            <w:pPr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  <w:t>Αξιολόγηση Επενδύσεων</w:t>
            </w:r>
          </w:p>
          <w:p w:rsidR="00690901" w:rsidRPr="006B5E85" w:rsidRDefault="00690901" w:rsidP="0069090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proofErr w:type="spellStart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Φωτόπουλος</w:t>
            </w:r>
            <w:proofErr w:type="spellEnd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) </w:t>
            </w:r>
          </w:p>
          <w:p w:rsidR="00690901" w:rsidRPr="006B5E85" w:rsidRDefault="00690901" w:rsidP="00690901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23:55</w:t>
            </w:r>
          </w:p>
          <w:p w:rsidR="00E4257F" w:rsidRPr="006B5E85" w:rsidRDefault="00690901" w:rsidP="00690901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lastRenderedPageBreak/>
              <w:t xml:space="preserve">(Υποβολή απαλλακτικών εργασιών στο 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690901" w:rsidRPr="006B5E85" w:rsidRDefault="00690901" w:rsidP="0049287A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</w:p>
          <w:p w:rsidR="00690901" w:rsidRPr="006B5E85" w:rsidRDefault="00690901" w:rsidP="0069090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  <w:t>Περιφερεια</w:t>
            </w:r>
            <w:r w:rsidR="00775525" w:rsidRPr="006B5E85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  <w:t>κή &amp; Αστική Οικονομική</w:t>
            </w:r>
            <w:r w:rsidRPr="006B5E85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proofErr w:type="spellStart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Φωτόπουλος</w:t>
            </w:r>
            <w:proofErr w:type="spellEnd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) </w:t>
            </w:r>
          </w:p>
          <w:p w:rsidR="00690901" w:rsidRPr="006B5E85" w:rsidRDefault="00690901" w:rsidP="00690901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23:55</w:t>
            </w:r>
          </w:p>
          <w:p w:rsidR="00690901" w:rsidRPr="006B5E85" w:rsidRDefault="00690901" w:rsidP="00690901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(Υποβολή απαλλακτικών εργασιών στο 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BF014D" w:rsidRPr="006B5E85" w:rsidRDefault="00BF014D" w:rsidP="0049287A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</w:tc>
      </w:tr>
      <w:tr w:rsidR="003F0DF2" w:rsidRPr="003613E4" w:rsidTr="00260AE6">
        <w:tc>
          <w:tcPr>
            <w:tcW w:w="2030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lastRenderedPageBreak/>
              <w:t>ΔΕΥΤΕΡΑ 21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 ΤΡΙΤΗ 22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870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ΤΕΤΑΡΤΗ 23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2046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ΠΕΜΠΤΗ 24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/9</w:t>
            </w:r>
          </w:p>
        </w:tc>
        <w:tc>
          <w:tcPr>
            <w:tcW w:w="2082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ΠΑΡΑΣΚΕΥΗ 25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827" w:type="dxa"/>
            <w:shd w:val="clear" w:color="auto" w:fill="FFF2CC" w:themeFill="accent4" w:themeFillTint="33"/>
          </w:tcPr>
          <w:p w:rsidR="000437FF" w:rsidRPr="003B67F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</w:pP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ΣΑΒΒΑΤΟ 26/</w:t>
            </w:r>
            <w:r w:rsidRPr="003B67F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855" w:type="dxa"/>
            <w:shd w:val="clear" w:color="auto" w:fill="FFF2CC" w:themeFill="accent4" w:themeFillTint="33"/>
          </w:tcPr>
          <w:p w:rsidR="000437FF" w:rsidRPr="000437FF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0437F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ΚΥΡΙΑΚΗ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27</w:t>
            </w:r>
            <w:r w:rsidRPr="000437F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>/9</w:t>
            </w:r>
          </w:p>
        </w:tc>
      </w:tr>
      <w:tr w:rsidR="003F0DF2" w:rsidRPr="007A1AD7" w:rsidTr="00260AE6">
        <w:tc>
          <w:tcPr>
            <w:tcW w:w="2030" w:type="dxa"/>
          </w:tcPr>
          <w:p w:rsidR="005232BB" w:rsidRPr="006B5E85" w:rsidRDefault="005232BB" w:rsidP="00516F2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5232BB" w:rsidRPr="006B5E85" w:rsidRDefault="005232BB" w:rsidP="005232BB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 xml:space="preserve">Στατιστική ΙΙ </w:t>
            </w:r>
          </w:p>
          <w:p w:rsidR="005232BB" w:rsidRPr="006B5E85" w:rsidRDefault="005232BB" w:rsidP="005232BB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Σκίντζη)</w:t>
            </w:r>
          </w:p>
          <w:p w:rsidR="00DF3AD2" w:rsidRDefault="005232BB" w:rsidP="00DF3AD2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 xml:space="preserve">10:00-11:00 </w:t>
            </w:r>
          </w:p>
          <w:p w:rsidR="00DF3AD2" w:rsidRPr="006B5E85" w:rsidRDefault="00DF3AD2" w:rsidP="00DF3AD2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(Γραπτή Εξέταση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) </w:t>
            </w:r>
          </w:p>
          <w:p w:rsidR="00DF3AD2" w:rsidRPr="00DF3AD2" w:rsidRDefault="00DF3AD2" w:rsidP="00DF3AD2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11.30-14.00 (Προφορική Εξέταση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/ΒΒΒ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5232BB" w:rsidRPr="006B5E85" w:rsidRDefault="005232BB" w:rsidP="00A729D3">
            <w:pPr>
              <w:spacing w:after="0" w:line="240" w:lineRule="auto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</w:pPr>
          </w:p>
          <w:p w:rsidR="0097587E" w:rsidRPr="006B5E85" w:rsidRDefault="0097587E" w:rsidP="0097587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  <w:t>Οικονομετρία Ι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 (Θωμάκος)</w:t>
            </w:r>
          </w:p>
          <w:p w:rsidR="0097587E" w:rsidRPr="006B5E85" w:rsidRDefault="0097587E" w:rsidP="0097587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1.00-13.00</w:t>
            </w:r>
          </w:p>
          <w:p w:rsidR="0097587E" w:rsidRPr="006B5E85" w:rsidRDefault="0097587E" w:rsidP="0097587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3.00-15.00</w:t>
            </w:r>
          </w:p>
          <w:p w:rsidR="0097587E" w:rsidRPr="006B5E85" w:rsidRDefault="0097587E" w:rsidP="0097587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729D3" w:rsidRPr="006B5E85" w:rsidRDefault="00A729D3" w:rsidP="005232B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2070" w:type="dxa"/>
          </w:tcPr>
          <w:p w:rsidR="00A729D3" w:rsidRPr="006B5E85" w:rsidRDefault="00A729D3" w:rsidP="005232BB">
            <w:pPr>
              <w:spacing w:after="0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shd w:val="clear" w:color="auto" w:fill="FFFFFF"/>
                <w:lang w:val="el-GR"/>
              </w:rPr>
            </w:pPr>
          </w:p>
          <w:p w:rsidR="0097587E" w:rsidRPr="006B5E85" w:rsidRDefault="0097587E" w:rsidP="0097587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lang w:val="el-GR"/>
              </w:rPr>
              <w:t>Οικονομετρία ΙΙ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 (Θωμάκος)</w:t>
            </w:r>
          </w:p>
          <w:p w:rsidR="0097587E" w:rsidRPr="006B5E85" w:rsidRDefault="0097587E" w:rsidP="0097587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1.00-13.00</w:t>
            </w:r>
          </w:p>
          <w:p w:rsidR="0097587E" w:rsidRPr="006B5E85" w:rsidRDefault="0097587E" w:rsidP="0097587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3.00-15.00</w:t>
            </w:r>
          </w:p>
          <w:p w:rsidR="0097587E" w:rsidRPr="006B5E85" w:rsidRDefault="0097587E" w:rsidP="0097587E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97587E" w:rsidRPr="006B5E85" w:rsidRDefault="0097587E" w:rsidP="00A729D3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>Χρηματοοικονομική Επιχειρήσεων Ι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(Αγγελίδης) 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0.00-11.30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6B5E85" w:rsidRDefault="000437FF" w:rsidP="000437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  <w:t>Χρηματοοικονομική Επιχειρήσεων ΙΙ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 </w:t>
            </w:r>
            <w:r w:rsidRPr="006B5E85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(Αγγελίδης) 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2.00-13.30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70C0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Calibri" w:hAnsi="Times New Roman" w:cs="Times New Roman"/>
                <w:b/>
                <w:color w:val="0070C0"/>
                <w:sz w:val="20"/>
                <w:szCs w:val="20"/>
                <w:lang w:val="el-GR"/>
              </w:rPr>
              <w:t xml:space="preserve">Αγορές Χρήματος και Κεφαλαίου 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(Αγγελίδης) 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4.00-15.30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70C0"/>
                <w:sz w:val="20"/>
                <w:szCs w:val="20"/>
                <w:lang w:val="el-GR"/>
              </w:rPr>
            </w:pP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0070C0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Calibri" w:hAnsi="Times New Roman" w:cs="Times New Roman"/>
                <w:b/>
                <w:color w:val="0070C0"/>
                <w:sz w:val="20"/>
                <w:szCs w:val="20"/>
                <w:lang w:val="el-GR"/>
              </w:rPr>
              <w:t>Διοίκηση Πιστωτικών Ιδρυμάτων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Αγγελίδης)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6.00-17.30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729D3" w:rsidRPr="006B5E85" w:rsidRDefault="00A729D3" w:rsidP="000437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b/>
                <w:color w:val="C00000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C00000"/>
                <w:sz w:val="20"/>
                <w:szCs w:val="20"/>
                <w:shd w:val="clear" w:color="auto" w:fill="FFFFFF"/>
                <w:lang w:val="el-GR"/>
              </w:rPr>
              <w:t xml:space="preserve">Χρηματοοικονομική και Διοικητική Λογιστική Δημοσίων Επιχειρήσεων και Οργανισμών 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b/>
                <w:color w:val="C00000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C00000"/>
                <w:sz w:val="20"/>
                <w:szCs w:val="20"/>
                <w:shd w:val="clear" w:color="auto" w:fill="FFFFFF"/>
                <w:lang w:val="el-GR"/>
              </w:rPr>
              <w:t xml:space="preserve">(ΠΜΣ ΟΔΔΥΟΕ) 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Αγγελίδης)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8.00-19.30</w:t>
            </w:r>
          </w:p>
          <w:p w:rsidR="00A729D3" w:rsidRPr="006B5E85" w:rsidRDefault="00A729D3" w:rsidP="00A729D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729D3" w:rsidRPr="006B5E85" w:rsidRDefault="00A729D3" w:rsidP="00A729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C00000"/>
                <w:sz w:val="20"/>
                <w:szCs w:val="20"/>
                <w:lang w:val="el-GR"/>
              </w:rPr>
            </w:pPr>
          </w:p>
          <w:p w:rsidR="000437FF" w:rsidRPr="006B5E85" w:rsidRDefault="000437FF" w:rsidP="00516F2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1870" w:type="dxa"/>
          </w:tcPr>
          <w:p w:rsidR="00F602C7" w:rsidRPr="006B5E85" w:rsidRDefault="000437FF" w:rsidP="00AE6BB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lastRenderedPageBreak/>
              <w:t xml:space="preserve"> </w:t>
            </w:r>
          </w:p>
          <w:p w:rsidR="00597E35" w:rsidRPr="006B5E85" w:rsidRDefault="00597E35" w:rsidP="00597E35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shd w:val="clear" w:color="auto" w:fill="FFFFFF"/>
                <w:lang w:val="el-GR"/>
              </w:rPr>
              <w:t xml:space="preserve">Αγγλική Ορολογία Οικονομικών &amp; Ακαδημαϊκές Δεξιότητες (Αγγλικά </w:t>
            </w: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shd w:val="clear" w:color="auto" w:fill="FFFFFF"/>
              </w:rPr>
              <w:t> IV</w:t>
            </w:r>
            <w:r w:rsidRPr="006B5E8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shd w:val="clear" w:color="auto" w:fill="FFFFFF"/>
                <w:lang w:val="el-GR"/>
              </w:rPr>
              <w:t>)</w:t>
            </w:r>
          </w:p>
          <w:p w:rsidR="00597E35" w:rsidRPr="006B5E85" w:rsidRDefault="00597E35" w:rsidP="00597E35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Μίχα)</w:t>
            </w:r>
          </w:p>
          <w:p w:rsidR="00597E35" w:rsidRDefault="00597E35" w:rsidP="00597E35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9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-1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0</w:t>
            </w:r>
            <w:r w:rsidRPr="003613E4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:00</w:t>
            </w:r>
          </w:p>
          <w:p w:rsidR="00597E35" w:rsidRPr="00597E35" w:rsidRDefault="00597E35" w:rsidP="00597E35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(Γραπτή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Εξέταση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proofErr w:type="spellStart"/>
            <w:r w:rsidRPr="003613E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  <w:r w:rsidRPr="00597E3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10:00-12:00</w:t>
            </w:r>
          </w:p>
          <w:p w:rsidR="00597E35" w:rsidRPr="00597E35" w:rsidRDefault="00597E35" w:rsidP="00597E35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Προφορική Εξέταση </w:t>
            </w:r>
            <w:r w:rsidRPr="003A727E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Zoom</w:t>
            </w:r>
            <w:r w:rsidRPr="00597E3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597E35" w:rsidRDefault="00597E35" w:rsidP="00AE6BB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l-GR"/>
              </w:rPr>
            </w:pPr>
          </w:p>
          <w:p w:rsidR="00AE6BB8" w:rsidRPr="006B5E85" w:rsidRDefault="00AE6BB8" w:rsidP="00AE6BB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Calibri" w:hAnsi="Times New Roman" w:cs="Times New Roman"/>
                <w:b/>
                <w:sz w:val="20"/>
                <w:szCs w:val="20"/>
                <w:lang w:val="el-GR"/>
              </w:rPr>
              <w:t xml:space="preserve">Εφαρμοσμένα Μαθηματικά για Οικονομολόγους II 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(Αλεξόπουλος) </w:t>
            </w:r>
          </w:p>
          <w:p w:rsidR="00AE6BB8" w:rsidRPr="006B5E85" w:rsidRDefault="00AE6BB8" w:rsidP="00AE6BB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1.</w:t>
            </w:r>
            <w:r w:rsidR="00F602C7"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3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0-1</w:t>
            </w:r>
            <w:r w:rsidR="00F602C7"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3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.00 </w:t>
            </w:r>
          </w:p>
          <w:p w:rsidR="00AE6BB8" w:rsidRPr="006B5E85" w:rsidRDefault="00AE6BB8" w:rsidP="00AE6BB8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AE6BB8" w:rsidRPr="006B5E85" w:rsidRDefault="00AE6BB8" w:rsidP="00AE6BB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  <w:p w:rsidR="008250DA" w:rsidRPr="006B5E85" w:rsidRDefault="008250DA" w:rsidP="008250D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Διοίκηση Έργων </w:t>
            </w:r>
            <w:r w:rsidRPr="006B5E85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Αλεξόπουλος) </w:t>
            </w:r>
          </w:p>
          <w:p w:rsidR="008250DA" w:rsidRPr="006B5E85" w:rsidRDefault="008250DA" w:rsidP="008250D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4.00 -15.00</w:t>
            </w:r>
          </w:p>
          <w:p w:rsidR="008250DA" w:rsidRPr="006B5E85" w:rsidRDefault="008250DA" w:rsidP="008250DA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lastRenderedPageBreak/>
              <w:t>(</w:t>
            </w:r>
            <w:proofErr w:type="spellStart"/>
            <w:r w:rsidR="00D94F76"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8250DA" w:rsidRPr="006B5E85" w:rsidRDefault="000437FF" w:rsidP="008250D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</w:p>
          <w:p w:rsidR="000437FF" w:rsidRPr="006B5E85" w:rsidRDefault="000437FF" w:rsidP="000437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</w:p>
        </w:tc>
        <w:tc>
          <w:tcPr>
            <w:tcW w:w="2046" w:type="dxa"/>
          </w:tcPr>
          <w:p w:rsidR="000437FF" w:rsidRPr="006B5E8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</w:p>
          <w:p w:rsidR="002343E7" w:rsidRPr="006B5E85" w:rsidRDefault="002343E7" w:rsidP="002343E7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00B0F0"/>
                <w:sz w:val="20"/>
                <w:szCs w:val="20"/>
                <w:lang w:val="el-GR"/>
              </w:rPr>
              <w:t>Ποσοτικές Μέθοδοι Χρηματοοικονομικής &amp; Ο</w:t>
            </w:r>
            <w:r w:rsidR="00022211" w:rsidRPr="006B5E85">
              <w:rPr>
                <w:rFonts w:ascii="Times New Roman" w:hAnsi="Times New Roman" w:cs="Times New Roman"/>
                <w:b/>
                <w:color w:val="00B0F0"/>
                <w:sz w:val="20"/>
                <w:szCs w:val="20"/>
                <w:lang w:val="el-GR"/>
              </w:rPr>
              <w:t>ικονομικής των Επιχειρήσεων</w:t>
            </w:r>
          </w:p>
          <w:p w:rsidR="002343E7" w:rsidRPr="006B5E85" w:rsidRDefault="002343E7" w:rsidP="002343E7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Σκίντζη) </w:t>
            </w:r>
          </w:p>
          <w:p w:rsidR="002343E7" w:rsidRPr="006B5E85" w:rsidRDefault="002343E7" w:rsidP="002343E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el-GR"/>
              </w:rPr>
              <w:t xml:space="preserve">10:00-21:00 </w:t>
            </w:r>
          </w:p>
          <w:p w:rsidR="00DF3AD2" w:rsidRPr="00DF3AD2" w:rsidRDefault="00DF3AD2" w:rsidP="00DF3AD2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(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Προφορική Εξ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έταση</w:t>
            </w:r>
            <w:r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&amp; Παρουσίαση εργασιών </w:t>
            </w:r>
            <w:proofErr w:type="spellStart"/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Eclas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 / ΒΒΒ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0437FF" w:rsidRPr="006B5E85" w:rsidRDefault="000437FF" w:rsidP="000437FF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Εισαγωγή στις Βάσεις Δεδομένων και τον Προγραμματισμό</w:t>
            </w: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Λαζακίδου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0.00-11.00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ταυτοπ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1.00-12.00 (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εξέτ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.)</w:t>
            </w:r>
          </w:p>
          <w:p w:rsidR="0031029C" w:rsidRPr="00F769C4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Ταυτοποίηση MS TEAMS)</w:t>
            </w:r>
          </w:p>
          <w:p w:rsidR="000437FF" w:rsidRPr="006B5E85" w:rsidRDefault="0031029C" w:rsidP="0031029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Εξέταση E-</w:t>
            </w:r>
            <w:proofErr w:type="spellStart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class</w:t>
            </w:r>
            <w:proofErr w:type="spellEnd"/>
            <w:r w:rsidRPr="00F769C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)</w:t>
            </w:r>
          </w:p>
        </w:tc>
        <w:tc>
          <w:tcPr>
            <w:tcW w:w="2082" w:type="dxa"/>
          </w:tcPr>
          <w:p w:rsidR="009351C3" w:rsidRPr="006B5E85" w:rsidRDefault="009351C3" w:rsidP="000437FF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</w:p>
          <w:p w:rsidR="009351C3" w:rsidRPr="006B5E85" w:rsidRDefault="009351C3" w:rsidP="000437FF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shd w:val="clear" w:color="auto" w:fill="FFFFFF"/>
                <w:lang w:val="el-GR"/>
              </w:rPr>
              <w:t>Οικονομικά της Επιχειρησιακής Στρατηγικής</w:t>
            </w:r>
          </w:p>
          <w:p w:rsidR="009351C3" w:rsidRPr="006B5E85" w:rsidRDefault="009351C3" w:rsidP="000437FF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(</w:t>
            </w:r>
            <w:proofErr w:type="spellStart"/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Γιωτόπουλος</w:t>
            </w:r>
            <w:proofErr w:type="spellEnd"/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)</w:t>
            </w:r>
          </w:p>
          <w:p w:rsidR="009351C3" w:rsidRPr="006B5E85" w:rsidRDefault="009351C3" w:rsidP="009351C3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09.00-10.00 </w:t>
            </w:r>
          </w:p>
          <w:p w:rsidR="009351C3" w:rsidRPr="006B5E85" w:rsidRDefault="009351C3" w:rsidP="009351C3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Ταυτοποίηση 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zoom</w:t>
            </w: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t>)</w:t>
            </w:r>
          </w:p>
          <w:p w:rsidR="009351C3" w:rsidRPr="006B5E85" w:rsidRDefault="009351C3" w:rsidP="009351C3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t>(Εξέταση πολλαπλής επιλογής E-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lass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)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</w:p>
          <w:p w:rsidR="000437FF" w:rsidRPr="006B5E85" w:rsidRDefault="000437FF" w:rsidP="000437FF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  <w:t xml:space="preserve">Οικονομικά της Τεχνολογίας </w:t>
            </w:r>
            <w:r w:rsidRPr="006B5E85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color w:val="00B050"/>
                <w:sz w:val="20"/>
                <w:szCs w:val="20"/>
                <w:shd w:val="clear" w:color="auto" w:fill="FFFFFF"/>
                <w:lang w:val="el-GR"/>
              </w:rPr>
              <w:t xml:space="preserve"> </w:t>
            </w: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(</w:t>
            </w:r>
            <w:proofErr w:type="spellStart"/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Γιωτόπουλος</w:t>
            </w:r>
            <w:proofErr w:type="spellEnd"/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 xml:space="preserve">) </w:t>
            </w:r>
          </w:p>
          <w:p w:rsidR="000437FF" w:rsidRPr="006B5E85" w:rsidRDefault="000437FF" w:rsidP="000437FF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10.</w:t>
            </w:r>
            <w:r w:rsidR="009351C3"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3</w:t>
            </w: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0-11.</w:t>
            </w:r>
            <w:r w:rsidR="009351C3"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3</w:t>
            </w:r>
            <w:r w:rsidRPr="006B5E85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  <w:t>0</w:t>
            </w:r>
          </w:p>
          <w:p w:rsidR="004E07D6" w:rsidRPr="006B5E85" w:rsidRDefault="004E07D6" w:rsidP="004E07D6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Ταυτοποίηση 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zoom</w:t>
            </w: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t>)</w:t>
            </w:r>
          </w:p>
          <w:p w:rsidR="000437FF" w:rsidRPr="006B5E85" w:rsidRDefault="004E07D6" w:rsidP="004E07D6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t>(Εξέταση πολλαπλής επιλογής E-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lass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)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</w:p>
          <w:p w:rsidR="000437FF" w:rsidRPr="006B5E8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Εισαγωγή στην Οικονομική Επιστήμη ΙΙ</w:t>
            </w: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 (</w:t>
            </w:r>
            <w:proofErr w:type="spellStart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Γιωτόπουλος</w:t>
            </w:r>
            <w:proofErr w:type="spellEnd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) </w:t>
            </w:r>
          </w:p>
          <w:p w:rsidR="000437FF" w:rsidRPr="006B5E8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12.00-14.00 </w:t>
            </w:r>
          </w:p>
          <w:p w:rsidR="004E07D6" w:rsidRPr="006B5E85" w:rsidRDefault="004E07D6" w:rsidP="004E07D6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Ταυτοποίηση 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zoom</w:t>
            </w: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t>)</w:t>
            </w:r>
          </w:p>
          <w:p w:rsidR="004E07D6" w:rsidRPr="006B5E85" w:rsidRDefault="004E07D6" w:rsidP="004E07D6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lastRenderedPageBreak/>
              <w:t>(Εξέταση πολλαπλής επιλογής E-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lass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)</w:t>
            </w:r>
          </w:p>
          <w:p w:rsidR="000437FF" w:rsidRPr="006B5E85" w:rsidRDefault="000437FF" w:rsidP="000437FF">
            <w:pPr>
              <w:spacing w:after="0" w:line="24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l-GR"/>
              </w:rPr>
            </w:pPr>
          </w:p>
          <w:p w:rsidR="004E07D6" w:rsidRPr="006B5E85" w:rsidRDefault="009351C3" w:rsidP="009351C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b/>
                <w:color w:val="00B050"/>
                <w:sz w:val="20"/>
                <w:szCs w:val="20"/>
                <w:shd w:val="clear" w:color="auto" w:fill="FFFFFF"/>
                <w:lang w:val="el-GR"/>
              </w:rPr>
              <w:t xml:space="preserve">Διεθνές Εμπόριο </w:t>
            </w:r>
          </w:p>
          <w:p w:rsidR="004E07D6" w:rsidRPr="006B5E85" w:rsidRDefault="004E07D6" w:rsidP="004E07D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(</w:t>
            </w:r>
            <w:proofErr w:type="spellStart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Γιωτόπουλος</w:t>
            </w:r>
            <w:proofErr w:type="spellEnd"/>
            <w:r w:rsidRPr="006B5E85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) </w:t>
            </w:r>
          </w:p>
          <w:p w:rsidR="004E07D6" w:rsidRPr="006B5E85" w:rsidRDefault="004E07D6" w:rsidP="004E07D6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</w:pP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15.00-17.00 </w:t>
            </w:r>
          </w:p>
          <w:p w:rsidR="004E07D6" w:rsidRPr="006B5E85" w:rsidRDefault="004E07D6" w:rsidP="004E07D6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</w:pP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Ταυτοποίηση 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zoom</w:t>
            </w: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t>)</w:t>
            </w:r>
          </w:p>
          <w:p w:rsidR="009351C3" w:rsidRDefault="004E07D6" w:rsidP="004E07D6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  <w:r w:rsidRPr="006B5E85">
              <w:rPr>
                <w:rFonts w:ascii="Times New Roman" w:eastAsia="Times New Roman" w:hAnsi="Times New Roman" w:cs="Times New Roman"/>
                <w:color w:val="333333"/>
                <w:sz w:val="20"/>
                <w:szCs w:val="20"/>
                <w:lang w:val="el-GR" w:eastAsia="el-GR"/>
              </w:rPr>
              <w:t>(Εξέταση πολλαπλής επιλογής E-</w:t>
            </w:r>
            <w:r w:rsidRPr="006B5E8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lass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>)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lang w:val="el-GR"/>
              </w:rPr>
              <w:br/>
            </w:r>
          </w:p>
          <w:p w:rsidR="007A1AD7" w:rsidRDefault="007A1AD7" w:rsidP="004E07D6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</w:p>
          <w:p w:rsidR="003F0DF2" w:rsidRDefault="003F0DF2" w:rsidP="004E07D6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  <w:t xml:space="preserve">Οικονομική Ιστορία </w:t>
            </w:r>
            <w:r w:rsidRPr="003F0DF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Ευαγγελόπουλος) </w:t>
            </w:r>
            <w:r w:rsidR="007A1AD7" w:rsidRPr="003F0DF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 13:00-15:00 </w:t>
            </w:r>
          </w:p>
          <w:p w:rsidR="007A1AD7" w:rsidRPr="003F0DF2" w:rsidRDefault="007A1AD7" w:rsidP="004E07D6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3F0DF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 w:rsidR="003F0DF2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Υποβολή εργασιών στο </w:t>
            </w:r>
            <w:proofErr w:type="spellStart"/>
            <w:r w:rsidR="003F0DF2"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Eclass</w:t>
            </w:r>
            <w:proofErr w:type="spellEnd"/>
            <w:r w:rsidRPr="003F0DF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7A1AD7" w:rsidRPr="003F0DF2" w:rsidRDefault="007A1AD7" w:rsidP="004E07D6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</w:p>
          <w:p w:rsidR="003F0DF2" w:rsidRDefault="007A1AD7" w:rsidP="003F0DF2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3F0DF2">
              <w:rPr>
                <w:rFonts w:ascii="Times New Roman" w:hAnsi="Times New Roman" w:cs="Times New Roman"/>
                <w:b/>
                <w:bCs/>
                <w:color w:val="00B050"/>
                <w:sz w:val="20"/>
                <w:szCs w:val="20"/>
                <w:shd w:val="clear" w:color="auto" w:fill="FFFFFF"/>
                <w:lang w:val="el-GR"/>
              </w:rPr>
              <w:t>Οικονομική</w:t>
            </w:r>
            <w:r w:rsidR="003F0DF2">
              <w:rPr>
                <w:rFonts w:ascii="Times New Roman" w:hAnsi="Times New Roman" w:cs="Times New Roman"/>
                <w:b/>
                <w:bCs/>
                <w:color w:val="00B050"/>
                <w:sz w:val="20"/>
                <w:szCs w:val="20"/>
                <w:shd w:val="clear" w:color="auto" w:fill="FFFFFF"/>
                <w:lang w:val="el-GR"/>
              </w:rPr>
              <w:t xml:space="preserve"> Ανάλυση &amp; Πολιτική των Θεσμών </w:t>
            </w:r>
            <w:r w:rsidR="003F0DF2" w:rsidRPr="003F0DF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 xml:space="preserve">(Ευαγγελόπουλος)  13:00-15:00 </w:t>
            </w:r>
          </w:p>
          <w:p w:rsidR="003F0DF2" w:rsidRPr="003F0DF2" w:rsidRDefault="003F0DF2" w:rsidP="003F0DF2">
            <w:pPr>
              <w:snapToGrid w:val="0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</w:pPr>
            <w:r w:rsidRPr="003F0DF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(</w:t>
            </w:r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  <w:lang w:val="el-GR"/>
              </w:rPr>
              <w:t xml:space="preserve">Υποβολή εργασιών στο </w:t>
            </w:r>
            <w:proofErr w:type="spellStart"/>
            <w:r w:rsidRPr="006B5E85">
              <w:rPr>
                <w:rFonts w:ascii="Times New Roman" w:hAnsi="Times New Roman" w:cs="Times New Roman"/>
                <w:color w:val="333333"/>
                <w:sz w:val="20"/>
                <w:szCs w:val="20"/>
                <w:shd w:val="clear" w:color="auto" w:fill="FFFFFF"/>
              </w:rPr>
              <w:t>Eclass</w:t>
            </w:r>
            <w:proofErr w:type="spellEnd"/>
            <w:r w:rsidRPr="003F0DF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l-GR"/>
              </w:rPr>
              <w:t>)</w:t>
            </w:r>
          </w:p>
          <w:p w:rsidR="007A1AD7" w:rsidRDefault="007A1AD7" w:rsidP="004E07D6">
            <w:pPr>
              <w:snapToGrid w:val="0"/>
              <w:spacing w:after="0" w:line="240" w:lineRule="auto"/>
              <w:rPr>
                <w:rFonts w:ascii="Courier New" w:hAnsi="Courier New" w:cs="Courier New"/>
                <w:b/>
                <w:color w:val="000000" w:themeColor="text1"/>
                <w:lang w:val="el-GR"/>
              </w:rPr>
            </w:pPr>
          </w:p>
          <w:p w:rsidR="007A1AD7" w:rsidRPr="006B5E85" w:rsidRDefault="007A1AD7" w:rsidP="004E07D6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l-GR"/>
              </w:rPr>
            </w:pPr>
          </w:p>
        </w:tc>
        <w:tc>
          <w:tcPr>
            <w:tcW w:w="1827" w:type="dxa"/>
          </w:tcPr>
          <w:p w:rsidR="005232BB" w:rsidRPr="006B5E85" w:rsidRDefault="005232BB" w:rsidP="003B67F5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</w:tc>
        <w:tc>
          <w:tcPr>
            <w:tcW w:w="1855" w:type="dxa"/>
          </w:tcPr>
          <w:p w:rsidR="00516F27" w:rsidRDefault="00516F27" w:rsidP="00516F27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  <w:p w:rsidR="002343E7" w:rsidRPr="003613E4" w:rsidRDefault="002343E7" w:rsidP="00260AE6">
            <w:pPr>
              <w:snapToGrid w:val="0"/>
              <w:spacing w:after="0" w:line="240" w:lineRule="auto"/>
              <w:rPr>
                <w:rFonts w:ascii="Times New Roman" w:hAnsi="Times New Roman" w:cs="Times New Roman"/>
                <w:b/>
                <w:color w:val="7030A0"/>
                <w:sz w:val="20"/>
                <w:szCs w:val="20"/>
                <w:lang w:val="el-GR"/>
              </w:rPr>
            </w:pPr>
          </w:p>
        </w:tc>
      </w:tr>
    </w:tbl>
    <w:p w:rsidR="00B34061" w:rsidRPr="003613E4" w:rsidRDefault="00B34061" w:rsidP="00314F1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l-GR"/>
        </w:rPr>
      </w:pPr>
    </w:p>
    <w:p w:rsidR="00A90134" w:rsidRPr="003613E4" w:rsidRDefault="00A90134" w:rsidP="00314F1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l-GR"/>
        </w:rPr>
      </w:pPr>
    </w:p>
    <w:p w:rsidR="00A90134" w:rsidRPr="003613E4" w:rsidRDefault="00A90134" w:rsidP="00314F1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l-GR"/>
        </w:rPr>
      </w:pPr>
    </w:p>
    <w:p w:rsidR="00A90134" w:rsidRPr="003613E4" w:rsidRDefault="00A90134" w:rsidP="00314F17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l-GR"/>
        </w:rPr>
      </w:pPr>
    </w:p>
    <w:p w:rsidR="00EA51E4" w:rsidRPr="003613E4" w:rsidRDefault="00EA51E4" w:rsidP="00314F17">
      <w:pPr>
        <w:spacing w:after="0" w:line="240" w:lineRule="auto"/>
        <w:rPr>
          <w:rFonts w:ascii="Times New Roman" w:eastAsia="Calibri" w:hAnsi="Times New Roman" w:cs="Times New Roman"/>
          <w:b/>
          <w:color w:val="7030A0"/>
          <w:sz w:val="20"/>
          <w:szCs w:val="20"/>
          <w:lang w:val="el-GR"/>
        </w:rPr>
      </w:pPr>
    </w:p>
    <w:sectPr w:rsidR="00EA51E4" w:rsidRPr="003613E4" w:rsidSect="00AD73D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tjC3MDQws7A0NjdV0lEKTi0uzszPAymwqAUAlwNVfSwAAAA="/>
  </w:docVars>
  <w:rsids>
    <w:rsidRoot w:val="00AD73D6"/>
    <w:rsid w:val="00003CC8"/>
    <w:rsid w:val="00022211"/>
    <w:rsid w:val="00026EAB"/>
    <w:rsid w:val="000437FF"/>
    <w:rsid w:val="000445AF"/>
    <w:rsid w:val="00063941"/>
    <w:rsid w:val="00066CED"/>
    <w:rsid w:val="0007060C"/>
    <w:rsid w:val="000A21FC"/>
    <w:rsid w:val="000A3931"/>
    <w:rsid w:val="000A69CD"/>
    <w:rsid w:val="000C416E"/>
    <w:rsid w:val="000D6DE8"/>
    <w:rsid w:val="000E31F4"/>
    <w:rsid w:val="000E6111"/>
    <w:rsid w:val="00114F1D"/>
    <w:rsid w:val="0012277A"/>
    <w:rsid w:val="00132FE0"/>
    <w:rsid w:val="00140E4B"/>
    <w:rsid w:val="00161091"/>
    <w:rsid w:val="00166FA8"/>
    <w:rsid w:val="00173912"/>
    <w:rsid w:val="00176348"/>
    <w:rsid w:val="00176BE5"/>
    <w:rsid w:val="00180D7A"/>
    <w:rsid w:val="001869A3"/>
    <w:rsid w:val="0019137D"/>
    <w:rsid w:val="001A1DE4"/>
    <w:rsid w:val="002011DE"/>
    <w:rsid w:val="00215E6F"/>
    <w:rsid w:val="0022310B"/>
    <w:rsid w:val="002343E7"/>
    <w:rsid w:val="002510EA"/>
    <w:rsid w:val="002516F8"/>
    <w:rsid w:val="00260AE1"/>
    <w:rsid w:val="00260AE6"/>
    <w:rsid w:val="00270D5C"/>
    <w:rsid w:val="002956BF"/>
    <w:rsid w:val="00296396"/>
    <w:rsid w:val="002B2D88"/>
    <w:rsid w:val="002B7788"/>
    <w:rsid w:val="002D6004"/>
    <w:rsid w:val="002D6010"/>
    <w:rsid w:val="002E74A2"/>
    <w:rsid w:val="002F1086"/>
    <w:rsid w:val="002F1305"/>
    <w:rsid w:val="002F276E"/>
    <w:rsid w:val="002F40E7"/>
    <w:rsid w:val="0031029C"/>
    <w:rsid w:val="00314F17"/>
    <w:rsid w:val="003161A5"/>
    <w:rsid w:val="0031662E"/>
    <w:rsid w:val="00326365"/>
    <w:rsid w:val="003419C5"/>
    <w:rsid w:val="003426FE"/>
    <w:rsid w:val="00345623"/>
    <w:rsid w:val="00355284"/>
    <w:rsid w:val="003613E4"/>
    <w:rsid w:val="00364E21"/>
    <w:rsid w:val="00371C81"/>
    <w:rsid w:val="00386987"/>
    <w:rsid w:val="00397A36"/>
    <w:rsid w:val="003A4F4D"/>
    <w:rsid w:val="003A727E"/>
    <w:rsid w:val="003B4D62"/>
    <w:rsid w:val="003B67F5"/>
    <w:rsid w:val="003C593F"/>
    <w:rsid w:val="003C7CA9"/>
    <w:rsid w:val="003F0DF2"/>
    <w:rsid w:val="003F3C1B"/>
    <w:rsid w:val="004104E0"/>
    <w:rsid w:val="004141BA"/>
    <w:rsid w:val="00452309"/>
    <w:rsid w:val="00472904"/>
    <w:rsid w:val="00476FF2"/>
    <w:rsid w:val="00491ED6"/>
    <w:rsid w:val="0049287A"/>
    <w:rsid w:val="00494AB9"/>
    <w:rsid w:val="00497861"/>
    <w:rsid w:val="004A2946"/>
    <w:rsid w:val="004A7649"/>
    <w:rsid w:val="004B2E43"/>
    <w:rsid w:val="004D7A17"/>
    <w:rsid w:val="004E07D6"/>
    <w:rsid w:val="00516F27"/>
    <w:rsid w:val="00520F06"/>
    <w:rsid w:val="005232BB"/>
    <w:rsid w:val="005276F8"/>
    <w:rsid w:val="005343DE"/>
    <w:rsid w:val="00570DEF"/>
    <w:rsid w:val="00586B0D"/>
    <w:rsid w:val="005900C7"/>
    <w:rsid w:val="00590D1A"/>
    <w:rsid w:val="005937C2"/>
    <w:rsid w:val="005938D2"/>
    <w:rsid w:val="00594272"/>
    <w:rsid w:val="00597E35"/>
    <w:rsid w:val="005A71ED"/>
    <w:rsid w:val="005B56C1"/>
    <w:rsid w:val="005C4F9C"/>
    <w:rsid w:val="005E108F"/>
    <w:rsid w:val="005E386A"/>
    <w:rsid w:val="005E5776"/>
    <w:rsid w:val="00603739"/>
    <w:rsid w:val="00603DD7"/>
    <w:rsid w:val="00613017"/>
    <w:rsid w:val="006172A4"/>
    <w:rsid w:val="00642EDC"/>
    <w:rsid w:val="00650AE4"/>
    <w:rsid w:val="00676CBE"/>
    <w:rsid w:val="00690901"/>
    <w:rsid w:val="00696581"/>
    <w:rsid w:val="006A54B1"/>
    <w:rsid w:val="006B5E85"/>
    <w:rsid w:val="006C3704"/>
    <w:rsid w:val="006D1201"/>
    <w:rsid w:val="006F27CA"/>
    <w:rsid w:val="006F52CF"/>
    <w:rsid w:val="006F67BB"/>
    <w:rsid w:val="006F797D"/>
    <w:rsid w:val="0070136B"/>
    <w:rsid w:val="00725D4D"/>
    <w:rsid w:val="00726BD0"/>
    <w:rsid w:val="00744A56"/>
    <w:rsid w:val="00745AEC"/>
    <w:rsid w:val="00757B71"/>
    <w:rsid w:val="00775525"/>
    <w:rsid w:val="00783E35"/>
    <w:rsid w:val="00785BD6"/>
    <w:rsid w:val="00794897"/>
    <w:rsid w:val="007A1AD7"/>
    <w:rsid w:val="007B0A00"/>
    <w:rsid w:val="007B0C68"/>
    <w:rsid w:val="007D3C06"/>
    <w:rsid w:val="007D6328"/>
    <w:rsid w:val="007D7193"/>
    <w:rsid w:val="007E7798"/>
    <w:rsid w:val="007F052B"/>
    <w:rsid w:val="007F2D46"/>
    <w:rsid w:val="007F5343"/>
    <w:rsid w:val="007F6210"/>
    <w:rsid w:val="00800029"/>
    <w:rsid w:val="00801612"/>
    <w:rsid w:val="008041A1"/>
    <w:rsid w:val="008058E7"/>
    <w:rsid w:val="008164F9"/>
    <w:rsid w:val="00816D58"/>
    <w:rsid w:val="00816E32"/>
    <w:rsid w:val="008250DA"/>
    <w:rsid w:val="00835E97"/>
    <w:rsid w:val="00883D85"/>
    <w:rsid w:val="00892AA1"/>
    <w:rsid w:val="00892BC9"/>
    <w:rsid w:val="008C6D82"/>
    <w:rsid w:val="008E58DD"/>
    <w:rsid w:val="008F7BDD"/>
    <w:rsid w:val="00904420"/>
    <w:rsid w:val="00932F09"/>
    <w:rsid w:val="009351C3"/>
    <w:rsid w:val="0094199A"/>
    <w:rsid w:val="0097587E"/>
    <w:rsid w:val="00977AF9"/>
    <w:rsid w:val="009834FE"/>
    <w:rsid w:val="009A4B28"/>
    <w:rsid w:val="009C3FFC"/>
    <w:rsid w:val="009E1241"/>
    <w:rsid w:val="009E19DC"/>
    <w:rsid w:val="009F00A9"/>
    <w:rsid w:val="009F1CF6"/>
    <w:rsid w:val="009F471D"/>
    <w:rsid w:val="009F6995"/>
    <w:rsid w:val="00A114F6"/>
    <w:rsid w:val="00A14F76"/>
    <w:rsid w:val="00A2491E"/>
    <w:rsid w:val="00A34DAD"/>
    <w:rsid w:val="00A449B7"/>
    <w:rsid w:val="00A67444"/>
    <w:rsid w:val="00A729D3"/>
    <w:rsid w:val="00A746C0"/>
    <w:rsid w:val="00A82025"/>
    <w:rsid w:val="00A87593"/>
    <w:rsid w:val="00A90134"/>
    <w:rsid w:val="00AB0386"/>
    <w:rsid w:val="00AB6FC6"/>
    <w:rsid w:val="00AD1AB4"/>
    <w:rsid w:val="00AD1C41"/>
    <w:rsid w:val="00AD73D6"/>
    <w:rsid w:val="00AE59C8"/>
    <w:rsid w:val="00AE6BB8"/>
    <w:rsid w:val="00AF7A44"/>
    <w:rsid w:val="00B318C4"/>
    <w:rsid w:val="00B334BD"/>
    <w:rsid w:val="00B34061"/>
    <w:rsid w:val="00B84E00"/>
    <w:rsid w:val="00B859AC"/>
    <w:rsid w:val="00B9460A"/>
    <w:rsid w:val="00B972EF"/>
    <w:rsid w:val="00BC445F"/>
    <w:rsid w:val="00BD0B42"/>
    <w:rsid w:val="00BD5D9A"/>
    <w:rsid w:val="00BE372F"/>
    <w:rsid w:val="00BE4F40"/>
    <w:rsid w:val="00BF014D"/>
    <w:rsid w:val="00C14974"/>
    <w:rsid w:val="00C171E5"/>
    <w:rsid w:val="00C2778C"/>
    <w:rsid w:val="00C31F8E"/>
    <w:rsid w:val="00C444CC"/>
    <w:rsid w:val="00C67FE0"/>
    <w:rsid w:val="00C81323"/>
    <w:rsid w:val="00C87A37"/>
    <w:rsid w:val="00C912CE"/>
    <w:rsid w:val="00CA28AD"/>
    <w:rsid w:val="00CB2C13"/>
    <w:rsid w:val="00CB5DE2"/>
    <w:rsid w:val="00CD1CFE"/>
    <w:rsid w:val="00CE743A"/>
    <w:rsid w:val="00CE751F"/>
    <w:rsid w:val="00D64907"/>
    <w:rsid w:val="00D80282"/>
    <w:rsid w:val="00D84206"/>
    <w:rsid w:val="00D85416"/>
    <w:rsid w:val="00D94F76"/>
    <w:rsid w:val="00DA0B20"/>
    <w:rsid w:val="00DA5852"/>
    <w:rsid w:val="00DB1323"/>
    <w:rsid w:val="00DB3FC4"/>
    <w:rsid w:val="00DB78BC"/>
    <w:rsid w:val="00DC71B8"/>
    <w:rsid w:val="00DD5E50"/>
    <w:rsid w:val="00DD6A73"/>
    <w:rsid w:val="00DE7A48"/>
    <w:rsid w:val="00DF0AB0"/>
    <w:rsid w:val="00DF3AD2"/>
    <w:rsid w:val="00DF718A"/>
    <w:rsid w:val="00E013FA"/>
    <w:rsid w:val="00E01F3A"/>
    <w:rsid w:val="00E0576B"/>
    <w:rsid w:val="00E3222B"/>
    <w:rsid w:val="00E34721"/>
    <w:rsid w:val="00E37A59"/>
    <w:rsid w:val="00E40FA0"/>
    <w:rsid w:val="00E4257F"/>
    <w:rsid w:val="00E53785"/>
    <w:rsid w:val="00E67FCC"/>
    <w:rsid w:val="00E868E9"/>
    <w:rsid w:val="00EA51E4"/>
    <w:rsid w:val="00EA6A0B"/>
    <w:rsid w:val="00ED1EFB"/>
    <w:rsid w:val="00ED6E37"/>
    <w:rsid w:val="00ED7A63"/>
    <w:rsid w:val="00EE179B"/>
    <w:rsid w:val="00F17D3C"/>
    <w:rsid w:val="00F23315"/>
    <w:rsid w:val="00F37D5C"/>
    <w:rsid w:val="00F4501B"/>
    <w:rsid w:val="00F471BF"/>
    <w:rsid w:val="00F54471"/>
    <w:rsid w:val="00F602C7"/>
    <w:rsid w:val="00F73326"/>
    <w:rsid w:val="00F769C4"/>
    <w:rsid w:val="00F771B8"/>
    <w:rsid w:val="00FB14A3"/>
    <w:rsid w:val="00FB5B0E"/>
    <w:rsid w:val="00FD5702"/>
    <w:rsid w:val="00FE4F3E"/>
    <w:rsid w:val="00FE5B72"/>
    <w:rsid w:val="00FF1AAF"/>
    <w:rsid w:val="00FF24EF"/>
    <w:rsid w:val="00FF3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0D08DFF-9BAA-4EB6-9879-925349EAD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3912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F6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AF7A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AF7A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6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2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4</Pages>
  <Words>877</Words>
  <Characters>4740</Characters>
  <Application>Microsoft Office Word</Application>
  <DocSecurity>0</DocSecurity>
  <Lines>39</Lines>
  <Paragraphs>1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eos Angelidis</dc:creator>
  <cp:lastModifiedBy>ειρηνη δασκαλοπουλου</cp:lastModifiedBy>
  <cp:revision>30</cp:revision>
  <cp:lastPrinted>2018-05-30T10:53:00Z</cp:lastPrinted>
  <dcterms:created xsi:type="dcterms:W3CDTF">2020-08-02T10:14:00Z</dcterms:created>
  <dcterms:modified xsi:type="dcterms:W3CDTF">2020-08-07T05:57:00Z</dcterms:modified>
</cp:coreProperties>
</file>